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4F02F" w14:textId="159944D7" w:rsidR="00440911" w:rsidRPr="00B734F2" w:rsidRDefault="00440911" w:rsidP="00A96AE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B734F2">
        <w:rPr>
          <w:rFonts w:ascii="Times New Roman" w:hAnsi="Times New Roman" w:cs="Times New Roman"/>
          <w:b/>
          <w:bCs/>
          <w:sz w:val="40"/>
          <w:szCs w:val="40"/>
        </w:rPr>
        <w:t>Assignment 1</w:t>
      </w:r>
      <w:r w:rsidR="00DC2CA8" w:rsidRPr="00B734F2">
        <w:rPr>
          <w:rFonts w:ascii="Times New Roman" w:hAnsi="Times New Roman" w:cs="Times New Roman"/>
          <w:b/>
          <w:bCs/>
          <w:sz w:val="40"/>
          <w:szCs w:val="40"/>
        </w:rPr>
        <w:t>: Basic Concepts</w:t>
      </w:r>
    </w:p>
    <w:p w14:paraId="33F2AE45" w14:textId="1F36FD19" w:rsidR="00DC2CA8" w:rsidRPr="00B734F2" w:rsidRDefault="00DC2CA8" w:rsidP="00A96AE9">
      <w:pPr>
        <w:jc w:val="center"/>
        <w:rPr>
          <w:rFonts w:ascii="Times New Roman" w:hAnsi="Times New Roman" w:cs="Times New Roman"/>
          <w:sz w:val="30"/>
          <w:szCs w:val="30"/>
        </w:rPr>
      </w:pPr>
      <w:r w:rsidRPr="00B734F2">
        <w:rPr>
          <w:rFonts w:ascii="Times New Roman" w:hAnsi="Times New Roman" w:cs="Times New Roman"/>
          <w:sz w:val="30"/>
          <w:szCs w:val="30"/>
        </w:rPr>
        <w:t>Introduction to Parallel Programming</w:t>
      </w:r>
    </w:p>
    <w:p w14:paraId="1B9866A6" w14:textId="01B3677B" w:rsidR="00DC2CA8" w:rsidRPr="00281F4B" w:rsidRDefault="00281F4B" w:rsidP="00BF30D4">
      <w:pPr>
        <w:jc w:val="center"/>
        <w:rPr>
          <w:rFonts w:ascii="Times New Roman" w:hAnsi="Times New Roman" w:cs="Times New Roman"/>
          <w:sz w:val="24"/>
          <w:szCs w:val="24"/>
          <w:lang w:val="sv-SE"/>
        </w:rPr>
      </w:pPr>
      <w:r w:rsidRPr="00281F4B">
        <w:rPr>
          <w:rFonts w:ascii="Times New Roman" w:hAnsi="Times New Roman" w:cs="Times New Roman"/>
          <w:sz w:val="24"/>
          <w:szCs w:val="24"/>
          <w:lang w:val="sv-SE"/>
        </w:rPr>
        <w:t xml:space="preserve">Venkata Sriram Krishna </w:t>
      </w:r>
      <w:r w:rsidR="00BF30D4" w:rsidRPr="00281F4B">
        <w:rPr>
          <w:rFonts w:ascii="Times New Roman" w:hAnsi="Times New Roman" w:cs="Times New Roman"/>
          <w:sz w:val="24"/>
          <w:szCs w:val="24"/>
          <w:lang w:val="sv-SE"/>
        </w:rPr>
        <w:t>Prasanth</w:t>
      </w:r>
      <w:r w:rsidRPr="00281F4B">
        <w:rPr>
          <w:rFonts w:ascii="Times New Roman" w:hAnsi="Times New Roman" w:cs="Times New Roman"/>
          <w:sz w:val="24"/>
          <w:szCs w:val="24"/>
          <w:lang w:val="sv-SE"/>
        </w:rPr>
        <w:t xml:space="preserve"> Kondapi</w:t>
      </w:r>
    </w:p>
    <w:p w14:paraId="04C06415" w14:textId="0CDEA6F7" w:rsidR="00BF30D4" w:rsidRPr="00BF30D4" w:rsidRDefault="00BF30D4" w:rsidP="00BF30D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nav Vijayachandran Nair</w:t>
      </w:r>
    </w:p>
    <w:p w14:paraId="2FB9DCE7" w14:textId="77777777" w:rsidR="00440911" w:rsidRDefault="00440911">
      <w:pPr>
        <w:rPr>
          <w:rFonts w:ascii="Times New Roman" w:hAnsi="Times New Roman" w:cs="Times New Roman"/>
          <w:sz w:val="32"/>
          <w:szCs w:val="32"/>
        </w:rPr>
      </w:pPr>
    </w:p>
    <w:p w14:paraId="1DEF96F2" w14:textId="085C670F" w:rsidR="00C55EAE" w:rsidRPr="00E914EC" w:rsidRDefault="00C55EAE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t>Exercise 1</w:t>
      </w:r>
    </w:p>
    <w:p w14:paraId="617BF813" w14:textId="584662CF" w:rsidR="00BB68BE" w:rsidRPr="009E136E" w:rsidRDefault="00291337" w:rsidP="000A6CE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49840E" wp14:editId="1F9ED12E">
                <wp:simplePos x="0" y="0"/>
                <wp:positionH relativeFrom="column">
                  <wp:posOffset>-588645</wp:posOffset>
                </wp:positionH>
                <wp:positionV relativeFrom="paragraph">
                  <wp:posOffset>4531360</wp:posOffset>
                </wp:positionV>
                <wp:extent cx="6932930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329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BD5372" w14:textId="506BF81A" w:rsidR="00291337" w:rsidRPr="00A56109" w:rsidRDefault="00291337" w:rsidP="00291337">
                            <w:pPr>
                              <w:pStyle w:val="Caption"/>
                              <w:jc w:val="center"/>
                              <w:rPr>
                                <w:noProof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857E07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>: Non Determin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49840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6.35pt;margin-top:356.8pt;width:545.9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" stroked="f">
                <v:textbox style="mso-fit-shape-to-text:t" inset="0,0,0,0">
                  <w:txbxContent>
                    <w:p w14:paraId="61BD5372" w14:textId="506BF81A" w:rsidR="00291337" w:rsidRPr="00A56109" w:rsidRDefault="00291337" w:rsidP="00291337">
                      <w:pPr>
                        <w:pStyle w:val="Caption"/>
                        <w:jc w:val="center"/>
                        <w:rPr>
                          <w:noProof/>
                          <w:szCs w:val="28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857E07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lang w:val="en-US"/>
                        </w:rPr>
                        <w:t>: Non Determinis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A4764B7" wp14:editId="70ABC1EE">
            <wp:simplePos x="0" y="0"/>
            <wp:positionH relativeFrom="column">
              <wp:posOffset>-588645</wp:posOffset>
            </wp:positionH>
            <wp:positionV relativeFrom="paragraph">
              <wp:posOffset>300990</wp:posOffset>
            </wp:positionV>
            <wp:extent cx="6932930" cy="4173220"/>
            <wp:effectExtent l="0" t="0" r="1270" b="17780"/>
            <wp:wrapTopAndBottom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9474DE-A8CF-430B-BBC3-9E821AA0BD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margin">
              <wp14:pctWidth>0</wp14:pctWidth>
            </wp14:sizeRelH>
          </wp:anchor>
        </w:drawing>
      </w:r>
      <w:r w:rsidR="00BB68BE" w:rsidRPr="009E136E">
        <w:rPr>
          <w:rFonts w:ascii="Times New Roman" w:hAnsi="Times New Roman" w:cs="Times New Roman"/>
          <w:sz w:val="24"/>
          <w:szCs w:val="24"/>
        </w:rPr>
        <w:t xml:space="preserve">The </w:t>
      </w:r>
      <w:r w:rsidR="00F31C7A" w:rsidRPr="009E136E">
        <w:rPr>
          <w:rFonts w:ascii="Times New Roman" w:hAnsi="Times New Roman" w:cs="Times New Roman"/>
          <w:sz w:val="24"/>
          <w:szCs w:val="24"/>
        </w:rPr>
        <w:t xml:space="preserve">program </w:t>
      </w:r>
      <w:r w:rsidR="006F2B2B" w:rsidRPr="009E136E">
        <w:rPr>
          <w:rFonts w:ascii="Times New Roman" w:hAnsi="Times New Roman" w:cs="Times New Roman"/>
          <w:i/>
          <w:iCs/>
        </w:rPr>
        <w:t>non-determinism.cpp</w:t>
      </w:r>
      <w:r w:rsidR="006F2B2B" w:rsidRPr="009E136E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>executed</w:t>
      </w:r>
      <w:r w:rsidR="00F31C7A" w:rsidRPr="009E136E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 xml:space="preserve">using 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‘makeNonDeterminism’</w:t>
      </w:r>
      <w:r w:rsidR="00281F4B">
        <w:rPr>
          <w:rFonts w:ascii="Times New Roman" w:hAnsi="Times New Roman" w:cs="Times New Roman"/>
          <w:sz w:val="24"/>
          <w:szCs w:val="24"/>
        </w:rPr>
        <w:t xml:space="preserve"> makefile.</w:t>
      </w:r>
    </w:p>
    <w:p w14:paraId="615A87BE" w14:textId="0E679CF1" w:rsidR="007C517F" w:rsidRPr="00132A7E" w:rsidRDefault="009F0F7F" w:rsidP="000A6CED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 xml:space="preserve">We expect truly non-deterministic </w:t>
      </w:r>
      <w:r w:rsidR="003F3211" w:rsidRPr="00132A7E">
        <w:rPr>
          <w:rFonts w:ascii="Times New Roman" w:hAnsi="Times New Roman" w:cs="Times New Roman"/>
          <w:sz w:val="24"/>
          <w:szCs w:val="24"/>
        </w:rPr>
        <w:t>behaviour</w:t>
      </w:r>
      <w:r w:rsidR="00C50869" w:rsidRPr="00132A7E">
        <w:rPr>
          <w:rFonts w:ascii="Times New Roman" w:hAnsi="Times New Roman" w:cs="Times New Roman"/>
          <w:sz w:val="24"/>
          <w:szCs w:val="24"/>
        </w:rPr>
        <w:t xml:space="preserve">, but that is not observed in most cases. </w:t>
      </w:r>
      <w:r w:rsidR="0007533E" w:rsidRPr="00132A7E">
        <w:rPr>
          <w:rFonts w:ascii="Times New Roman" w:hAnsi="Times New Roman" w:cs="Times New Roman"/>
          <w:sz w:val="24"/>
          <w:szCs w:val="24"/>
        </w:rPr>
        <w:t>Ideally, w</w:t>
      </w:r>
      <w:r w:rsidR="00023F5A" w:rsidRPr="00132A7E">
        <w:rPr>
          <w:rFonts w:ascii="Times New Roman" w:hAnsi="Times New Roman" w:cs="Times New Roman"/>
          <w:sz w:val="24"/>
          <w:szCs w:val="24"/>
        </w:rPr>
        <w:t xml:space="preserve">e </w:t>
      </w:r>
      <w:r w:rsidR="00355F25" w:rsidRPr="00132A7E">
        <w:rPr>
          <w:rFonts w:ascii="Times New Roman" w:hAnsi="Times New Roman" w:cs="Times New Roman"/>
          <w:sz w:val="24"/>
          <w:szCs w:val="24"/>
        </w:rPr>
        <w:t>anticipate</w:t>
      </w:r>
      <w:r w:rsidR="00023F5A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07533E" w:rsidRPr="00132A7E">
        <w:rPr>
          <w:rFonts w:ascii="Times New Roman" w:hAnsi="Times New Roman" w:cs="Times New Roman"/>
          <w:sz w:val="24"/>
          <w:szCs w:val="24"/>
        </w:rPr>
        <w:t>a</w:t>
      </w:r>
      <w:r w:rsidR="00023F5A" w:rsidRPr="00132A7E">
        <w:rPr>
          <w:rFonts w:ascii="Times New Roman" w:hAnsi="Times New Roman" w:cs="Times New Roman"/>
          <w:sz w:val="24"/>
          <w:szCs w:val="24"/>
        </w:rPr>
        <w:t xml:space="preserve"> different thread </w:t>
      </w:r>
      <w:r w:rsidR="0007533E" w:rsidRPr="00132A7E">
        <w:rPr>
          <w:rFonts w:ascii="Times New Roman" w:hAnsi="Times New Roman" w:cs="Times New Roman"/>
          <w:sz w:val="24"/>
          <w:szCs w:val="24"/>
        </w:rPr>
        <w:t xml:space="preserve">to </w:t>
      </w:r>
      <w:r w:rsidR="00BB666D" w:rsidRPr="00132A7E">
        <w:rPr>
          <w:rFonts w:ascii="Times New Roman" w:hAnsi="Times New Roman" w:cs="Times New Roman"/>
          <w:sz w:val="24"/>
          <w:szCs w:val="24"/>
        </w:rPr>
        <w:t xml:space="preserve">catch control of the lock </w:t>
      </w:r>
      <w:r w:rsidR="005B7171" w:rsidRPr="00132A7E">
        <w:rPr>
          <w:rFonts w:ascii="Times New Roman" w:hAnsi="Times New Roman" w:cs="Times New Roman"/>
          <w:sz w:val="24"/>
          <w:szCs w:val="24"/>
        </w:rPr>
        <w:t xml:space="preserve">after </w:t>
      </w:r>
      <w:r w:rsidR="00310D5E" w:rsidRPr="00132A7E">
        <w:rPr>
          <w:rFonts w:ascii="Times New Roman" w:hAnsi="Times New Roman" w:cs="Times New Roman"/>
          <w:sz w:val="24"/>
          <w:szCs w:val="24"/>
        </w:rPr>
        <w:t xml:space="preserve">the print </w:t>
      </w:r>
      <w:r w:rsidR="009E7EE4" w:rsidRPr="00132A7E">
        <w:rPr>
          <w:rFonts w:ascii="Times New Roman" w:hAnsi="Times New Roman" w:cs="Times New Roman"/>
          <w:sz w:val="24"/>
          <w:szCs w:val="24"/>
        </w:rPr>
        <w:t xml:space="preserve">“running” </w:t>
      </w:r>
      <w:r w:rsidR="00310D5E" w:rsidRPr="00132A7E">
        <w:rPr>
          <w:rFonts w:ascii="Times New Roman" w:hAnsi="Times New Roman" w:cs="Times New Roman"/>
          <w:sz w:val="24"/>
          <w:szCs w:val="24"/>
        </w:rPr>
        <w:t>task</w:t>
      </w:r>
      <w:r w:rsidR="00C76C5A" w:rsidRPr="00132A7E">
        <w:rPr>
          <w:rFonts w:ascii="Times New Roman" w:hAnsi="Times New Roman" w:cs="Times New Roman"/>
          <w:sz w:val="24"/>
          <w:szCs w:val="24"/>
        </w:rPr>
        <w:t xml:space="preserve"> of one thread, but </w:t>
      </w:r>
      <w:r w:rsidR="00355F25" w:rsidRPr="00132A7E">
        <w:rPr>
          <w:rFonts w:ascii="Times New Roman" w:hAnsi="Times New Roman" w:cs="Times New Roman"/>
          <w:sz w:val="24"/>
          <w:szCs w:val="24"/>
        </w:rPr>
        <w:t>the same thread tends to immediately terminate after running</w:t>
      </w:r>
      <w:r w:rsidR="004C4C1D" w:rsidRPr="00132A7E">
        <w:rPr>
          <w:rFonts w:ascii="Times New Roman" w:hAnsi="Times New Roman" w:cs="Times New Roman"/>
          <w:sz w:val="24"/>
          <w:szCs w:val="24"/>
        </w:rPr>
        <w:t xml:space="preserve"> without yielding control to other threads</w:t>
      </w:r>
      <w:r w:rsidR="00355F25" w:rsidRPr="00132A7E">
        <w:rPr>
          <w:rFonts w:ascii="Times New Roman" w:hAnsi="Times New Roman" w:cs="Times New Roman"/>
          <w:sz w:val="24"/>
          <w:szCs w:val="24"/>
        </w:rPr>
        <w:t>.</w:t>
      </w:r>
      <w:r w:rsidR="0007533E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7C517F" w:rsidRPr="00132A7E">
        <w:rPr>
          <w:rFonts w:ascii="Times New Roman" w:hAnsi="Times New Roman" w:cs="Times New Roman"/>
          <w:sz w:val="24"/>
          <w:szCs w:val="24"/>
        </w:rPr>
        <w:t>Percentages of the same thread immediately terminating after running: 89</w:t>
      </w:r>
      <w:r w:rsidR="00F126C0" w:rsidRPr="00132A7E">
        <w:rPr>
          <w:rFonts w:ascii="Times New Roman" w:hAnsi="Times New Roman" w:cs="Times New Roman"/>
          <w:sz w:val="24"/>
          <w:szCs w:val="24"/>
        </w:rPr>
        <w:t>.3%</w:t>
      </w:r>
      <w:r w:rsidR="00394287" w:rsidRPr="00132A7E">
        <w:rPr>
          <w:rFonts w:ascii="Times New Roman" w:hAnsi="Times New Roman" w:cs="Times New Roman"/>
          <w:sz w:val="24"/>
          <w:szCs w:val="24"/>
        </w:rPr>
        <w:t xml:space="preserve">. Out of the 20 iterations, control switches between </w:t>
      </w:r>
      <w:r w:rsidR="00DF3810" w:rsidRPr="00132A7E">
        <w:rPr>
          <w:rFonts w:ascii="Times New Roman" w:hAnsi="Times New Roman" w:cs="Times New Roman"/>
          <w:sz w:val="24"/>
          <w:szCs w:val="24"/>
        </w:rPr>
        <w:t>threads are</w:t>
      </w:r>
      <w:r w:rsidR="002351D6" w:rsidRPr="00132A7E">
        <w:rPr>
          <w:rFonts w:ascii="Times New Roman" w:hAnsi="Times New Roman" w:cs="Times New Roman"/>
          <w:sz w:val="24"/>
          <w:szCs w:val="24"/>
        </w:rPr>
        <w:t xml:space="preserve"> observed only </w:t>
      </w:r>
      <w:r w:rsidR="00AC0805" w:rsidRPr="00132A7E">
        <w:rPr>
          <w:rFonts w:ascii="Times New Roman" w:hAnsi="Times New Roman" w:cs="Times New Roman"/>
          <w:sz w:val="24"/>
          <w:szCs w:val="24"/>
        </w:rPr>
        <w:t>7 times.</w:t>
      </w:r>
      <w:r w:rsidR="00394287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0D5F3F" w:rsidRPr="00132A7E">
        <w:rPr>
          <w:rFonts w:ascii="Times New Roman" w:hAnsi="Times New Roman" w:cs="Times New Roman"/>
          <w:sz w:val="24"/>
          <w:szCs w:val="24"/>
        </w:rPr>
        <w:t xml:space="preserve">In those 7 iterations, it is mostly </w:t>
      </w:r>
      <w:r w:rsidR="000453C8" w:rsidRPr="00132A7E">
        <w:rPr>
          <w:rFonts w:ascii="Times New Roman" w:hAnsi="Times New Roman" w:cs="Times New Roman"/>
          <w:sz w:val="24"/>
          <w:szCs w:val="24"/>
        </w:rPr>
        <w:t xml:space="preserve">one or two threads which lost control before termination. Maximum </w:t>
      </w:r>
      <w:r w:rsidR="00BF7C5C" w:rsidRPr="00132A7E">
        <w:rPr>
          <w:rFonts w:ascii="Times New Roman" w:hAnsi="Times New Roman" w:cs="Times New Roman"/>
          <w:sz w:val="24"/>
          <w:szCs w:val="24"/>
        </w:rPr>
        <w:t xml:space="preserve">number of </w:t>
      </w:r>
      <w:r w:rsidR="000453C8" w:rsidRPr="00132A7E">
        <w:rPr>
          <w:rFonts w:ascii="Times New Roman" w:hAnsi="Times New Roman" w:cs="Times New Roman"/>
          <w:sz w:val="24"/>
          <w:szCs w:val="24"/>
        </w:rPr>
        <w:t>observed control switches i</w:t>
      </w:r>
      <w:r w:rsidR="00BF7C5C" w:rsidRPr="00132A7E">
        <w:rPr>
          <w:rFonts w:ascii="Times New Roman" w:hAnsi="Times New Roman" w:cs="Times New Roman"/>
          <w:sz w:val="24"/>
          <w:szCs w:val="24"/>
        </w:rPr>
        <w:t>n a single iteration is</w:t>
      </w:r>
      <w:r w:rsidR="000453C8" w:rsidRPr="00132A7E">
        <w:rPr>
          <w:rFonts w:ascii="Times New Roman" w:hAnsi="Times New Roman" w:cs="Times New Roman"/>
          <w:sz w:val="24"/>
          <w:szCs w:val="24"/>
        </w:rPr>
        <w:t xml:space="preserve"> 4</w:t>
      </w:r>
      <w:r w:rsidR="00BF7C5C" w:rsidRPr="00132A7E">
        <w:rPr>
          <w:rFonts w:ascii="Times New Roman" w:hAnsi="Times New Roman" w:cs="Times New Roman"/>
          <w:sz w:val="24"/>
          <w:szCs w:val="24"/>
        </w:rPr>
        <w:t xml:space="preserve"> and that happened only twice.</w:t>
      </w:r>
    </w:p>
    <w:p w14:paraId="47FD5D49" w14:textId="32C87496" w:rsidR="004032FB" w:rsidRPr="00291337" w:rsidRDefault="0022512F" w:rsidP="00C55EAE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 xml:space="preserve">They also </w:t>
      </w:r>
      <w:r w:rsidR="009941E1" w:rsidRPr="00132A7E">
        <w:rPr>
          <w:rFonts w:ascii="Times New Roman" w:hAnsi="Times New Roman" w:cs="Times New Roman"/>
          <w:sz w:val="24"/>
          <w:szCs w:val="24"/>
        </w:rPr>
        <w:t>tend to be more random at the mid</w:t>
      </w:r>
      <w:r w:rsidR="00451665" w:rsidRPr="00132A7E">
        <w:rPr>
          <w:rFonts w:ascii="Times New Roman" w:hAnsi="Times New Roman" w:cs="Times New Roman"/>
          <w:sz w:val="24"/>
          <w:szCs w:val="24"/>
        </w:rPr>
        <w:t>dle</w:t>
      </w:r>
      <w:r w:rsidR="009941E1" w:rsidRPr="00132A7E">
        <w:rPr>
          <w:rFonts w:ascii="Times New Roman" w:hAnsi="Times New Roman" w:cs="Times New Roman"/>
          <w:sz w:val="24"/>
          <w:szCs w:val="24"/>
        </w:rPr>
        <w:t xml:space="preserve"> of the program than at the beginning and </w:t>
      </w:r>
      <w:r w:rsidR="00F548B7" w:rsidRPr="00132A7E">
        <w:rPr>
          <w:rFonts w:ascii="Times New Roman" w:hAnsi="Times New Roman" w:cs="Times New Roman"/>
          <w:sz w:val="24"/>
          <w:szCs w:val="24"/>
        </w:rPr>
        <w:t>the end.</w:t>
      </w:r>
    </w:p>
    <w:p w14:paraId="419DB3EB" w14:textId="27A03426" w:rsidR="00C55EAE" w:rsidRDefault="00C55EAE" w:rsidP="00C55EAE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lastRenderedPageBreak/>
        <w:t>Exercise 2</w:t>
      </w:r>
    </w:p>
    <w:p w14:paraId="391CA8AB" w14:textId="439BA55B" w:rsidR="00743D27" w:rsidRPr="008236A5" w:rsidRDefault="00743D27" w:rsidP="00743D27">
      <w:pPr>
        <w:rPr>
          <w:rFonts w:ascii="Times New Roman" w:hAnsi="Times New Roman" w:cs="Times New Roman"/>
          <w:sz w:val="24"/>
          <w:szCs w:val="24"/>
        </w:rPr>
      </w:pPr>
      <w:r w:rsidRPr="008236A5">
        <w:rPr>
          <w:rFonts w:ascii="Times New Roman" w:hAnsi="Times New Roman" w:cs="Times New Roman"/>
          <w:sz w:val="24"/>
          <w:szCs w:val="24"/>
        </w:rPr>
        <w:t xml:space="preserve">The program </w:t>
      </w:r>
      <w:r w:rsidR="003211EE" w:rsidRPr="008236A5">
        <w:rPr>
          <w:rFonts w:ascii="Times New Roman" w:hAnsi="Times New Roman" w:cs="Times New Roman"/>
          <w:i/>
          <w:iCs/>
        </w:rPr>
        <w:t>shared-variable.cpp</w:t>
      </w:r>
      <w:r w:rsidRPr="008236A5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>executed</w:t>
      </w:r>
      <w:r w:rsidR="00281F4B" w:rsidRPr="009E136E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 xml:space="preserve">using 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‘make</w:t>
      </w:r>
      <w:r w:rsidR="00281F4B">
        <w:rPr>
          <w:rFonts w:ascii="Times New Roman" w:hAnsi="Times New Roman" w:cs="Times New Roman"/>
          <w:i/>
          <w:iCs/>
          <w:sz w:val="24"/>
          <w:szCs w:val="24"/>
        </w:rPr>
        <w:t>ShareVariable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="00281F4B">
        <w:rPr>
          <w:rFonts w:ascii="Times New Roman" w:hAnsi="Times New Roman" w:cs="Times New Roman"/>
          <w:sz w:val="24"/>
          <w:szCs w:val="24"/>
        </w:rPr>
        <w:t xml:space="preserve"> makefile.</w:t>
      </w:r>
      <w:r w:rsidRPr="008236A5">
        <w:rPr>
          <w:rFonts w:ascii="Times New Roman" w:hAnsi="Times New Roman" w:cs="Times New Roman"/>
          <w:sz w:val="24"/>
          <w:szCs w:val="24"/>
        </w:rPr>
        <w:t>.</w:t>
      </w:r>
    </w:p>
    <w:p w14:paraId="6B4D8638" w14:textId="4F2D74CF" w:rsidR="003121D6" w:rsidRDefault="00503F80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 xml:space="preserve">Similar to the first exercise, </w:t>
      </w:r>
      <w:r w:rsidR="006D35EE" w:rsidRPr="00132A7E">
        <w:rPr>
          <w:rFonts w:ascii="Times New Roman" w:hAnsi="Times New Roman" w:cs="Times New Roman"/>
          <w:sz w:val="24"/>
          <w:szCs w:val="24"/>
        </w:rPr>
        <w:t xml:space="preserve">there is a race </w:t>
      </w:r>
      <w:r w:rsidR="00B47A6E" w:rsidRPr="00132A7E">
        <w:rPr>
          <w:rFonts w:ascii="Times New Roman" w:hAnsi="Times New Roman" w:cs="Times New Roman"/>
          <w:sz w:val="24"/>
          <w:szCs w:val="24"/>
        </w:rPr>
        <w:t>conditio</w:t>
      </w:r>
      <w:r w:rsidR="00FB0522" w:rsidRPr="00132A7E">
        <w:rPr>
          <w:rFonts w:ascii="Times New Roman" w:hAnsi="Times New Roman" w:cs="Times New Roman"/>
          <w:sz w:val="24"/>
          <w:szCs w:val="24"/>
        </w:rPr>
        <w:t xml:space="preserve">n between the incrementing, decrementing and </w:t>
      </w:r>
      <w:r w:rsidR="00457571" w:rsidRPr="00132A7E">
        <w:rPr>
          <w:rFonts w:ascii="Times New Roman" w:hAnsi="Times New Roman" w:cs="Times New Roman"/>
          <w:sz w:val="24"/>
          <w:szCs w:val="24"/>
        </w:rPr>
        <w:t>printing tasks.</w:t>
      </w:r>
      <w:r w:rsidR="006A57CE" w:rsidRPr="00132A7E">
        <w:rPr>
          <w:rFonts w:ascii="Times New Roman" w:hAnsi="Times New Roman" w:cs="Times New Roman"/>
          <w:sz w:val="24"/>
          <w:szCs w:val="24"/>
        </w:rPr>
        <w:t xml:space="preserve"> If the executions are truly non</w:t>
      </w:r>
      <w:r w:rsidR="00E51117" w:rsidRPr="00132A7E">
        <w:rPr>
          <w:rFonts w:ascii="Times New Roman" w:hAnsi="Times New Roman" w:cs="Times New Roman"/>
          <w:sz w:val="24"/>
          <w:szCs w:val="24"/>
        </w:rPr>
        <w:t>-</w:t>
      </w:r>
      <w:r w:rsidR="006A57CE" w:rsidRPr="00132A7E">
        <w:rPr>
          <w:rFonts w:ascii="Times New Roman" w:hAnsi="Times New Roman" w:cs="Times New Roman"/>
          <w:sz w:val="24"/>
          <w:szCs w:val="24"/>
        </w:rPr>
        <w:t>deterministic</w:t>
      </w:r>
      <w:r w:rsidR="003623DE" w:rsidRPr="00132A7E">
        <w:rPr>
          <w:rFonts w:ascii="Times New Roman" w:hAnsi="Times New Roman" w:cs="Times New Roman"/>
          <w:sz w:val="24"/>
          <w:szCs w:val="24"/>
        </w:rPr>
        <w:t>,</w:t>
      </w:r>
      <w:r w:rsidR="006A57CE" w:rsidRPr="00132A7E">
        <w:rPr>
          <w:rFonts w:ascii="Times New Roman" w:hAnsi="Times New Roman" w:cs="Times New Roman"/>
          <w:sz w:val="24"/>
          <w:szCs w:val="24"/>
        </w:rPr>
        <w:t xml:space="preserve"> the value shoul</w:t>
      </w:r>
      <w:r w:rsidR="00544F45" w:rsidRPr="00132A7E">
        <w:rPr>
          <w:rFonts w:ascii="Times New Roman" w:hAnsi="Times New Roman" w:cs="Times New Roman"/>
          <w:sz w:val="24"/>
          <w:szCs w:val="24"/>
        </w:rPr>
        <w:t xml:space="preserve">d remain steady with minor fluctuations as the </w:t>
      </w:r>
      <w:r w:rsidR="00761C08" w:rsidRPr="00132A7E">
        <w:rPr>
          <w:rFonts w:ascii="Times New Roman" w:hAnsi="Times New Roman" w:cs="Times New Roman"/>
          <w:sz w:val="24"/>
          <w:szCs w:val="24"/>
        </w:rPr>
        <w:t xml:space="preserve">incrementing and decrementing threads balance out each other. </w:t>
      </w:r>
      <w:r w:rsidR="00212E34" w:rsidRPr="00132A7E">
        <w:rPr>
          <w:rFonts w:ascii="Times New Roman" w:hAnsi="Times New Roman" w:cs="Times New Roman"/>
          <w:sz w:val="24"/>
          <w:szCs w:val="24"/>
        </w:rPr>
        <w:t>Out of 17 observations, this non</w:t>
      </w:r>
      <w:r w:rsidR="003623DE" w:rsidRPr="00132A7E">
        <w:rPr>
          <w:rFonts w:ascii="Times New Roman" w:hAnsi="Times New Roman" w:cs="Times New Roman"/>
          <w:sz w:val="24"/>
          <w:szCs w:val="24"/>
        </w:rPr>
        <w:t>-</w:t>
      </w:r>
      <w:r w:rsidR="00212E34" w:rsidRPr="00132A7E">
        <w:rPr>
          <w:rFonts w:ascii="Times New Roman" w:hAnsi="Times New Roman" w:cs="Times New Roman"/>
          <w:sz w:val="24"/>
          <w:szCs w:val="24"/>
        </w:rPr>
        <w:t>determinist</w:t>
      </w:r>
      <w:r w:rsidR="007644F7" w:rsidRPr="00132A7E">
        <w:rPr>
          <w:rFonts w:ascii="Times New Roman" w:hAnsi="Times New Roman" w:cs="Times New Roman"/>
          <w:sz w:val="24"/>
          <w:szCs w:val="24"/>
        </w:rPr>
        <w:t>ic output is observed most of the time with some s</w:t>
      </w:r>
      <w:r w:rsidR="00780698" w:rsidRPr="00132A7E">
        <w:rPr>
          <w:rFonts w:ascii="Times New Roman" w:hAnsi="Times New Roman" w:cs="Times New Roman"/>
          <w:sz w:val="24"/>
          <w:szCs w:val="24"/>
        </w:rPr>
        <w:t xml:space="preserve">udden changes in value. These sudden changes indicate that a thread </w:t>
      </w:r>
      <w:r w:rsidR="00F50773" w:rsidRPr="00132A7E">
        <w:rPr>
          <w:rFonts w:ascii="Times New Roman" w:hAnsi="Times New Roman" w:cs="Times New Roman"/>
          <w:sz w:val="24"/>
          <w:szCs w:val="24"/>
        </w:rPr>
        <w:t>held on to the control longer.</w:t>
      </w:r>
    </w:p>
    <w:p w14:paraId="55FF09CA" w14:textId="77777777" w:rsidR="00291337" w:rsidRDefault="00291337" w:rsidP="00291337">
      <w:pPr>
        <w:keepNext/>
      </w:pPr>
      <w:r>
        <w:rPr>
          <w:noProof/>
        </w:rPr>
        <w:drawing>
          <wp:inline distT="0" distB="0" distL="0" distR="0" wp14:anchorId="30443F60" wp14:editId="62BAC871">
            <wp:extent cx="5731510" cy="3054985"/>
            <wp:effectExtent l="0" t="0" r="2540" b="1206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8F3B8DE3-E47B-4BBF-8AC7-3D8CCC2467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DE70CA2" w14:textId="6F0B3FB3" w:rsidR="00291337" w:rsidRPr="00132A7E" w:rsidRDefault="00291337" w:rsidP="0029133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857E07">
          <w:rPr>
            <w:noProof/>
          </w:rPr>
          <w:t>2</w:t>
        </w:r>
      </w:fldSimple>
      <w:r>
        <w:rPr>
          <w:lang w:val="en-US"/>
        </w:rPr>
        <w:t>: No Of Executions Observed</w:t>
      </w:r>
    </w:p>
    <w:p w14:paraId="05D2322C" w14:textId="563299D1" w:rsidR="00291337" w:rsidRPr="00132A7E" w:rsidRDefault="00865893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>Figure 2</w:t>
      </w:r>
      <w:r w:rsidR="00521384" w:rsidRPr="00132A7E">
        <w:rPr>
          <w:rFonts w:ascii="Times New Roman" w:hAnsi="Times New Roman" w:cs="Times New Roman"/>
          <w:sz w:val="24"/>
          <w:szCs w:val="24"/>
        </w:rPr>
        <w:t xml:space="preserve"> shows that</w:t>
      </w:r>
      <w:r w:rsidR="0030752E" w:rsidRPr="00132A7E">
        <w:rPr>
          <w:rFonts w:ascii="Times New Roman" w:hAnsi="Times New Roman" w:cs="Times New Roman"/>
          <w:sz w:val="24"/>
          <w:szCs w:val="24"/>
        </w:rPr>
        <w:t xml:space="preserve"> there are more instances of the printing thread compared to decrementing or incrementing thread</w:t>
      </w:r>
      <w:r w:rsidR="00D96EF1" w:rsidRPr="00132A7E">
        <w:rPr>
          <w:rFonts w:ascii="Times New Roman" w:hAnsi="Times New Roman" w:cs="Times New Roman"/>
          <w:sz w:val="24"/>
          <w:szCs w:val="24"/>
        </w:rPr>
        <w:t>.</w:t>
      </w:r>
      <w:r w:rsidR="00124DB7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D96EF1" w:rsidRPr="00132A7E">
        <w:rPr>
          <w:rFonts w:ascii="Times New Roman" w:hAnsi="Times New Roman" w:cs="Times New Roman"/>
          <w:sz w:val="24"/>
          <w:szCs w:val="24"/>
        </w:rPr>
        <w:t>I</w:t>
      </w:r>
      <w:r w:rsidR="00124DB7" w:rsidRPr="00132A7E">
        <w:rPr>
          <w:rFonts w:ascii="Times New Roman" w:hAnsi="Times New Roman" w:cs="Times New Roman"/>
          <w:sz w:val="24"/>
          <w:szCs w:val="24"/>
        </w:rPr>
        <w:t xml:space="preserve">t also shows that </w:t>
      </w:r>
      <w:r w:rsidR="003121D6" w:rsidRPr="00132A7E">
        <w:rPr>
          <w:rFonts w:ascii="Times New Roman" w:hAnsi="Times New Roman" w:cs="Times New Roman"/>
          <w:sz w:val="24"/>
          <w:szCs w:val="24"/>
        </w:rPr>
        <w:t xml:space="preserve">there are similar number of instances of </w:t>
      </w:r>
      <w:r w:rsidR="00124DB7" w:rsidRPr="00132A7E">
        <w:rPr>
          <w:rFonts w:ascii="Times New Roman" w:hAnsi="Times New Roman" w:cs="Times New Roman"/>
          <w:sz w:val="24"/>
          <w:szCs w:val="24"/>
        </w:rPr>
        <w:t>both incrementing and decrementing threads</w:t>
      </w:r>
      <w:r w:rsidR="003121D6" w:rsidRPr="00132A7E">
        <w:rPr>
          <w:rFonts w:ascii="Times New Roman" w:hAnsi="Times New Roman" w:cs="Times New Roman"/>
          <w:sz w:val="24"/>
          <w:szCs w:val="24"/>
        </w:rPr>
        <w:t>. But th</w:t>
      </w:r>
      <w:r w:rsidR="00F70249" w:rsidRPr="00132A7E">
        <w:rPr>
          <w:rFonts w:ascii="Times New Roman" w:hAnsi="Times New Roman" w:cs="Times New Roman"/>
          <w:sz w:val="24"/>
          <w:szCs w:val="24"/>
        </w:rPr>
        <w:t>ese observations</w:t>
      </w:r>
      <w:r w:rsidR="003121D6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F70249" w:rsidRPr="00132A7E">
        <w:rPr>
          <w:rFonts w:ascii="Times New Roman" w:hAnsi="Times New Roman" w:cs="Times New Roman"/>
          <w:sz w:val="24"/>
          <w:szCs w:val="24"/>
        </w:rPr>
        <w:t>are deceptive</w:t>
      </w:r>
      <w:r w:rsidR="003121D6" w:rsidRPr="00132A7E">
        <w:rPr>
          <w:rFonts w:ascii="Times New Roman" w:hAnsi="Times New Roman" w:cs="Times New Roman"/>
          <w:sz w:val="24"/>
          <w:szCs w:val="24"/>
        </w:rPr>
        <w:t xml:space="preserve">. As the </w:t>
      </w:r>
      <w:r w:rsidR="00D45CAA" w:rsidRPr="00132A7E">
        <w:rPr>
          <w:rFonts w:ascii="Times New Roman" w:hAnsi="Times New Roman" w:cs="Times New Roman"/>
          <w:sz w:val="24"/>
          <w:szCs w:val="24"/>
        </w:rPr>
        <w:t>observations are only made while printing thread is executed</w:t>
      </w:r>
      <w:r w:rsidR="00F70249" w:rsidRPr="00132A7E">
        <w:rPr>
          <w:rFonts w:ascii="Times New Roman" w:hAnsi="Times New Roman" w:cs="Times New Roman"/>
          <w:sz w:val="24"/>
          <w:szCs w:val="24"/>
        </w:rPr>
        <w:t>,</w:t>
      </w:r>
      <w:r w:rsidR="00D45CAA" w:rsidRPr="00132A7E">
        <w:rPr>
          <w:rFonts w:ascii="Times New Roman" w:hAnsi="Times New Roman" w:cs="Times New Roman"/>
          <w:sz w:val="24"/>
          <w:szCs w:val="24"/>
        </w:rPr>
        <w:t xml:space="preserve"> </w:t>
      </w:r>
      <w:r w:rsidR="00F70249" w:rsidRPr="00132A7E">
        <w:rPr>
          <w:rFonts w:ascii="Times New Roman" w:hAnsi="Times New Roman" w:cs="Times New Roman"/>
          <w:sz w:val="24"/>
          <w:szCs w:val="24"/>
        </w:rPr>
        <w:t>l</w:t>
      </w:r>
      <w:r w:rsidR="000E2DC0" w:rsidRPr="00132A7E">
        <w:rPr>
          <w:rFonts w:ascii="Times New Roman" w:hAnsi="Times New Roman" w:cs="Times New Roman"/>
          <w:sz w:val="24"/>
          <w:szCs w:val="24"/>
        </w:rPr>
        <w:t>arge number of increment or decrement operations can be masked as a single instance</w:t>
      </w:r>
      <w:r w:rsidR="000A283F" w:rsidRPr="00132A7E">
        <w:rPr>
          <w:rFonts w:ascii="Times New Roman" w:hAnsi="Times New Roman" w:cs="Times New Roman"/>
          <w:sz w:val="24"/>
          <w:szCs w:val="24"/>
        </w:rPr>
        <w:t xml:space="preserve">. The same can be observed in </w:t>
      </w:r>
      <w:r w:rsidR="00E51117" w:rsidRPr="00132A7E">
        <w:rPr>
          <w:rFonts w:ascii="Times New Roman" w:hAnsi="Times New Roman" w:cs="Times New Roman"/>
          <w:sz w:val="24"/>
          <w:szCs w:val="24"/>
        </w:rPr>
        <w:t>F</w:t>
      </w:r>
      <w:r w:rsidR="000A283F" w:rsidRPr="00132A7E">
        <w:rPr>
          <w:rFonts w:ascii="Times New Roman" w:hAnsi="Times New Roman" w:cs="Times New Roman"/>
          <w:sz w:val="24"/>
          <w:szCs w:val="24"/>
        </w:rPr>
        <w:t>igure 3 with sudden spikes in the value wh</w:t>
      </w:r>
      <w:r w:rsidR="00C42001" w:rsidRPr="00132A7E">
        <w:rPr>
          <w:rFonts w:ascii="Times New Roman" w:hAnsi="Times New Roman" w:cs="Times New Roman"/>
          <w:sz w:val="24"/>
          <w:szCs w:val="24"/>
        </w:rPr>
        <w:t xml:space="preserve">ich </w:t>
      </w:r>
      <w:r w:rsidR="00EB0860" w:rsidRPr="00132A7E">
        <w:rPr>
          <w:rFonts w:ascii="Times New Roman" w:hAnsi="Times New Roman" w:cs="Times New Roman"/>
          <w:sz w:val="24"/>
          <w:szCs w:val="24"/>
        </w:rPr>
        <w:t>shows the</w:t>
      </w:r>
      <w:r w:rsidR="000A283F" w:rsidRPr="00132A7E">
        <w:rPr>
          <w:rFonts w:ascii="Times New Roman" w:hAnsi="Times New Roman" w:cs="Times New Roman"/>
          <w:sz w:val="24"/>
          <w:szCs w:val="24"/>
        </w:rPr>
        <w:t xml:space="preserve"> incrementing or decrementing thread</w:t>
      </w:r>
      <w:r w:rsidR="00EB0860" w:rsidRPr="00132A7E">
        <w:rPr>
          <w:rFonts w:ascii="Times New Roman" w:hAnsi="Times New Roman" w:cs="Times New Roman"/>
          <w:sz w:val="24"/>
          <w:szCs w:val="24"/>
        </w:rPr>
        <w:t xml:space="preserve">s </w:t>
      </w:r>
      <w:r w:rsidR="000A283F" w:rsidRPr="00132A7E">
        <w:rPr>
          <w:rFonts w:ascii="Times New Roman" w:hAnsi="Times New Roman" w:cs="Times New Roman"/>
          <w:sz w:val="24"/>
          <w:szCs w:val="24"/>
        </w:rPr>
        <w:t>h</w:t>
      </w:r>
      <w:r w:rsidR="00EB0860" w:rsidRPr="00132A7E">
        <w:rPr>
          <w:rFonts w:ascii="Times New Roman" w:hAnsi="Times New Roman" w:cs="Times New Roman"/>
          <w:sz w:val="24"/>
          <w:szCs w:val="24"/>
        </w:rPr>
        <w:t>olding on to the</w:t>
      </w:r>
      <w:r w:rsidR="000A283F" w:rsidRPr="00132A7E">
        <w:rPr>
          <w:rFonts w:ascii="Times New Roman" w:hAnsi="Times New Roman" w:cs="Times New Roman"/>
          <w:sz w:val="24"/>
          <w:szCs w:val="24"/>
        </w:rPr>
        <w:t xml:space="preserve"> control for</w:t>
      </w:r>
      <w:r w:rsidR="00EB0860" w:rsidRPr="00132A7E">
        <w:rPr>
          <w:rFonts w:ascii="Times New Roman" w:hAnsi="Times New Roman" w:cs="Times New Roman"/>
          <w:sz w:val="24"/>
          <w:szCs w:val="24"/>
        </w:rPr>
        <w:t xml:space="preserve"> a</w:t>
      </w:r>
      <w:r w:rsidR="000A283F" w:rsidRPr="00132A7E">
        <w:rPr>
          <w:rFonts w:ascii="Times New Roman" w:hAnsi="Times New Roman" w:cs="Times New Roman"/>
          <w:sz w:val="24"/>
          <w:szCs w:val="24"/>
        </w:rPr>
        <w:t xml:space="preserve"> longer</w:t>
      </w:r>
      <w:r w:rsidR="00EB0860" w:rsidRPr="00132A7E">
        <w:rPr>
          <w:rFonts w:ascii="Times New Roman" w:hAnsi="Times New Roman" w:cs="Times New Roman"/>
          <w:sz w:val="24"/>
          <w:szCs w:val="24"/>
        </w:rPr>
        <w:t xml:space="preserve"> period</w:t>
      </w:r>
      <w:r w:rsidR="000A283F" w:rsidRPr="00132A7E">
        <w:rPr>
          <w:rFonts w:ascii="Times New Roman" w:hAnsi="Times New Roman" w:cs="Times New Roman"/>
          <w:sz w:val="24"/>
          <w:szCs w:val="24"/>
        </w:rPr>
        <w:t>.</w:t>
      </w:r>
    </w:p>
    <w:p w14:paraId="6532D0DC" w14:textId="4DDFD80D" w:rsidR="00B22818" w:rsidRPr="00132A7E" w:rsidRDefault="00FE457D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 xml:space="preserve">We are </w:t>
      </w:r>
      <w:r w:rsidR="00E51117" w:rsidRPr="00132A7E">
        <w:rPr>
          <w:rFonts w:ascii="Times New Roman" w:hAnsi="Times New Roman" w:cs="Times New Roman"/>
          <w:sz w:val="24"/>
          <w:szCs w:val="24"/>
        </w:rPr>
        <w:t xml:space="preserve">also </w:t>
      </w:r>
      <w:r w:rsidRPr="00132A7E">
        <w:rPr>
          <w:rFonts w:ascii="Times New Roman" w:hAnsi="Times New Roman" w:cs="Times New Roman"/>
          <w:sz w:val="24"/>
          <w:szCs w:val="24"/>
        </w:rPr>
        <w:t>not able to witness the number of increment and decrement operations happening between the print</w:t>
      </w:r>
      <w:r w:rsidR="00894958" w:rsidRPr="00132A7E">
        <w:rPr>
          <w:rFonts w:ascii="Times New Roman" w:hAnsi="Times New Roman" w:cs="Times New Roman"/>
          <w:sz w:val="24"/>
          <w:szCs w:val="24"/>
        </w:rPr>
        <w:t xml:space="preserve"> statements.</w:t>
      </w:r>
    </w:p>
    <w:p w14:paraId="4EFA76EC" w14:textId="77777777" w:rsidR="00D35C5F" w:rsidRDefault="00D35C5F">
      <w:pPr>
        <w:rPr>
          <w:rFonts w:ascii="Times New Roman" w:hAnsi="Times New Roman" w:cs="Times New Roman"/>
          <w:sz w:val="32"/>
          <w:szCs w:val="32"/>
        </w:rPr>
      </w:pPr>
    </w:p>
    <w:p w14:paraId="70B1C2DA" w14:textId="33FEBF37" w:rsidR="00B22818" w:rsidRPr="00E914EC" w:rsidRDefault="00B22818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t>Exercise 3</w:t>
      </w:r>
    </w:p>
    <w:p w14:paraId="0172AB4F" w14:textId="6F0BC946" w:rsidR="0069048F" w:rsidRPr="005C780C" w:rsidRDefault="00B22818">
      <w:pPr>
        <w:rPr>
          <w:rFonts w:ascii="Times New Roman" w:hAnsi="Times New Roman" w:cs="Times New Roman"/>
          <w:sz w:val="24"/>
          <w:szCs w:val="24"/>
        </w:rPr>
      </w:pPr>
      <w:r w:rsidRPr="00132A7E">
        <w:rPr>
          <w:rFonts w:ascii="Times New Roman" w:hAnsi="Times New Roman" w:cs="Times New Roman"/>
          <w:sz w:val="24"/>
          <w:szCs w:val="24"/>
        </w:rPr>
        <w:t xml:space="preserve">Race </w:t>
      </w:r>
      <w:r w:rsidR="00A1651A" w:rsidRPr="00132A7E">
        <w:rPr>
          <w:rFonts w:ascii="Times New Roman" w:hAnsi="Times New Roman" w:cs="Times New Roman"/>
          <w:sz w:val="24"/>
          <w:szCs w:val="24"/>
        </w:rPr>
        <w:t>c</w:t>
      </w:r>
      <w:r w:rsidRPr="00132A7E">
        <w:rPr>
          <w:rFonts w:ascii="Times New Roman" w:hAnsi="Times New Roman" w:cs="Times New Roman"/>
          <w:sz w:val="24"/>
          <w:szCs w:val="24"/>
        </w:rPr>
        <w:t xml:space="preserve">onditions are </w:t>
      </w:r>
      <w:r w:rsidRPr="005C780C">
        <w:rPr>
          <w:rFonts w:ascii="Times New Roman" w:hAnsi="Times New Roman" w:cs="Times New Roman"/>
          <w:sz w:val="24"/>
          <w:szCs w:val="24"/>
        </w:rPr>
        <w:t xml:space="preserve">observed </w:t>
      </w:r>
      <w:r w:rsidR="00307F7A" w:rsidRPr="005C780C">
        <w:rPr>
          <w:rFonts w:ascii="Times New Roman" w:hAnsi="Times New Roman" w:cs="Times New Roman"/>
          <w:sz w:val="24"/>
          <w:szCs w:val="24"/>
        </w:rPr>
        <w:t xml:space="preserve">in both the </w:t>
      </w:r>
      <w:r w:rsidR="00673267" w:rsidRPr="005C780C">
        <w:rPr>
          <w:rFonts w:ascii="Times New Roman" w:hAnsi="Times New Roman" w:cs="Times New Roman"/>
          <w:i/>
          <w:iCs/>
          <w:sz w:val="24"/>
          <w:szCs w:val="24"/>
        </w:rPr>
        <w:t>non-determinism.cpp</w:t>
      </w:r>
      <w:r w:rsidR="005C780C" w:rsidRPr="005C780C">
        <w:rPr>
          <w:rFonts w:ascii="Times New Roman" w:hAnsi="Times New Roman" w:cs="Times New Roman"/>
          <w:sz w:val="24"/>
          <w:szCs w:val="24"/>
        </w:rPr>
        <w:t xml:space="preserve"> and </w:t>
      </w:r>
      <w:r w:rsidR="005C780C" w:rsidRPr="005C780C">
        <w:rPr>
          <w:rFonts w:ascii="Times New Roman" w:hAnsi="Times New Roman" w:cs="Times New Roman"/>
          <w:i/>
          <w:iCs/>
          <w:sz w:val="24"/>
          <w:szCs w:val="24"/>
        </w:rPr>
        <w:t>shared-variable.cpp</w:t>
      </w:r>
      <w:r w:rsidR="005C780C">
        <w:rPr>
          <w:rFonts w:ascii="Times New Roman" w:hAnsi="Times New Roman" w:cs="Times New Roman"/>
          <w:sz w:val="24"/>
          <w:szCs w:val="24"/>
        </w:rPr>
        <w:t xml:space="preserve"> exercises. </w:t>
      </w:r>
      <w:r w:rsidR="00CC7538" w:rsidRPr="005C780C">
        <w:rPr>
          <w:rFonts w:ascii="Times New Roman" w:hAnsi="Times New Roman" w:cs="Times New Roman"/>
          <w:sz w:val="24"/>
          <w:szCs w:val="24"/>
        </w:rPr>
        <w:t>B</w:t>
      </w:r>
      <w:r w:rsidR="00EC4A0B" w:rsidRPr="005C780C">
        <w:rPr>
          <w:rFonts w:ascii="Times New Roman" w:hAnsi="Times New Roman" w:cs="Times New Roman"/>
          <w:sz w:val="24"/>
          <w:szCs w:val="24"/>
        </w:rPr>
        <w:t>o</w:t>
      </w:r>
      <w:r w:rsidR="00CC7538" w:rsidRPr="005C780C">
        <w:rPr>
          <w:rFonts w:ascii="Times New Roman" w:hAnsi="Times New Roman" w:cs="Times New Roman"/>
          <w:sz w:val="24"/>
          <w:szCs w:val="24"/>
        </w:rPr>
        <w:t>t</w:t>
      </w:r>
      <w:r w:rsidR="00EC4A0B" w:rsidRPr="005C780C">
        <w:rPr>
          <w:rFonts w:ascii="Times New Roman" w:hAnsi="Times New Roman" w:cs="Times New Roman"/>
          <w:sz w:val="24"/>
          <w:szCs w:val="24"/>
        </w:rPr>
        <w:t>h</w:t>
      </w:r>
      <w:r w:rsidR="00CC7538" w:rsidRPr="005C780C">
        <w:rPr>
          <w:rFonts w:ascii="Times New Roman" w:hAnsi="Times New Roman" w:cs="Times New Roman"/>
          <w:sz w:val="24"/>
          <w:szCs w:val="24"/>
        </w:rPr>
        <w:t xml:space="preserve"> </w:t>
      </w:r>
      <w:r w:rsidR="0069048F" w:rsidRPr="005C780C">
        <w:rPr>
          <w:rFonts w:ascii="Times New Roman" w:hAnsi="Times New Roman" w:cs="Times New Roman"/>
          <w:sz w:val="24"/>
          <w:szCs w:val="24"/>
        </w:rPr>
        <w:t xml:space="preserve">the </w:t>
      </w:r>
      <w:r w:rsidR="00CC7538" w:rsidRPr="005C780C">
        <w:rPr>
          <w:rFonts w:ascii="Times New Roman" w:hAnsi="Times New Roman" w:cs="Times New Roman"/>
          <w:sz w:val="24"/>
          <w:szCs w:val="24"/>
        </w:rPr>
        <w:t>programs</w:t>
      </w:r>
      <w:r w:rsidR="00F23876" w:rsidRPr="005C780C">
        <w:rPr>
          <w:rFonts w:ascii="Times New Roman" w:hAnsi="Times New Roman" w:cs="Times New Roman"/>
          <w:sz w:val="24"/>
          <w:szCs w:val="24"/>
        </w:rPr>
        <w:t xml:space="preserve"> have </w:t>
      </w:r>
      <w:r w:rsidR="0069048F" w:rsidRPr="005C780C">
        <w:rPr>
          <w:rFonts w:ascii="Times New Roman" w:hAnsi="Times New Roman" w:cs="Times New Roman"/>
          <w:sz w:val="24"/>
          <w:szCs w:val="24"/>
        </w:rPr>
        <w:t xml:space="preserve">implemented mutex locks </w:t>
      </w:r>
      <w:r w:rsidR="00CE37B9" w:rsidRPr="005C780C">
        <w:rPr>
          <w:rFonts w:ascii="Times New Roman" w:hAnsi="Times New Roman" w:cs="Times New Roman"/>
          <w:sz w:val="24"/>
          <w:szCs w:val="24"/>
        </w:rPr>
        <w:t>to apply mutual exclusion</w:t>
      </w:r>
      <w:r w:rsidR="00A11103" w:rsidRPr="005C780C">
        <w:rPr>
          <w:rFonts w:ascii="Times New Roman" w:hAnsi="Times New Roman" w:cs="Times New Roman"/>
          <w:sz w:val="24"/>
          <w:szCs w:val="24"/>
        </w:rPr>
        <w:t xml:space="preserve">. Therefore, the race between the threads is to attain control of the </w:t>
      </w:r>
      <w:r w:rsidR="004D6D87" w:rsidRPr="005C780C">
        <w:rPr>
          <w:rFonts w:ascii="Times New Roman" w:hAnsi="Times New Roman" w:cs="Times New Roman"/>
          <w:sz w:val="24"/>
          <w:szCs w:val="24"/>
        </w:rPr>
        <w:t xml:space="preserve">shared </w:t>
      </w:r>
      <w:r w:rsidR="00A11103" w:rsidRPr="005C780C">
        <w:rPr>
          <w:rFonts w:ascii="Times New Roman" w:hAnsi="Times New Roman" w:cs="Times New Roman"/>
          <w:sz w:val="24"/>
          <w:szCs w:val="24"/>
        </w:rPr>
        <w:t>lock, but</w:t>
      </w:r>
      <w:r w:rsidR="003279BC" w:rsidRPr="005C780C">
        <w:rPr>
          <w:rFonts w:ascii="Times New Roman" w:hAnsi="Times New Roman" w:cs="Times New Roman"/>
          <w:sz w:val="24"/>
          <w:szCs w:val="24"/>
        </w:rPr>
        <w:t xml:space="preserve"> not</w:t>
      </w:r>
      <w:r w:rsidR="00A11103" w:rsidRPr="005C780C">
        <w:rPr>
          <w:rFonts w:ascii="Times New Roman" w:hAnsi="Times New Roman" w:cs="Times New Roman"/>
          <w:sz w:val="24"/>
          <w:szCs w:val="24"/>
        </w:rPr>
        <w:t xml:space="preserve"> </w:t>
      </w:r>
      <w:r w:rsidR="008C7E78" w:rsidRPr="005C780C">
        <w:rPr>
          <w:rFonts w:ascii="Times New Roman" w:hAnsi="Times New Roman" w:cs="Times New Roman"/>
          <w:sz w:val="24"/>
          <w:szCs w:val="24"/>
        </w:rPr>
        <w:t xml:space="preserve">for data. </w:t>
      </w:r>
      <w:r w:rsidR="008C7E78" w:rsidRPr="005C780C">
        <w:rPr>
          <w:rFonts w:ascii="Times New Roman" w:hAnsi="Times New Roman" w:cs="Times New Roman"/>
          <w:sz w:val="24"/>
          <w:szCs w:val="24"/>
        </w:rPr>
        <w:lastRenderedPageBreak/>
        <w:t>Mutex locks also prevented data inconsistencies</w:t>
      </w:r>
      <w:r w:rsidR="00794F2F" w:rsidRPr="005C780C">
        <w:rPr>
          <w:rFonts w:ascii="Times New Roman" w:hAnsi="Times New Roman" w:cs="Times New Roman"/>
          <w:sz w:val="24"/>
          <w:szCs w:val="24"/>
        </w:rPr>
        <w:t xml:space="preserve"> at the shared data, and thereby </w:t>
      </w:r>
      <w:r w:rsidR="003279BC" w:rsidRPr="005C780C">
        <w:rPr>
          <w:rFonts w:ascii="Times New Roman" w:hAnsi="Times New Roman" w:cs="Times New Roman"/>
          <w:sz w:val="24"/>
          <w:szCs w:val="24"/>
        </w:rPr>
        <w:t xml:space="preserve">avoided </w:t>
      </w:r>
      <w:r w:rsidR="00E660E6" w:rsidRPr="005C780C">
        <w:rPr>
          <w:rFonts w:ascii="Times New Roman" w:hAnsi="Times New Roman" w:cs="Times New Roman"/>
          <w:sz w:val="24"/>
          <w:szCs w:val="24"/>
        </w:rPr>
        <w:t xml:space="preserve">data races </w:t>
      </w:r>
      <w:r w:rsidR="00E2272C" w:rsidRPr="005C780C">
        <w:rPr>
          <w:rFonts w:ascii="Times New Roman" w:hAnsi="Times New Roman" w:cs="Times New Roman"/>
          <w:sz w:val="24"/>
          <w:szCs w:val="24"/>
        </w:rPr>
        <w:t>and maintain synchroni</w:t>
      </w:r>
      <w:r w:rsidR="0077628F" w:rsidRPr="005C780C">
        <w:rPr>
          <w:rFonts w:ascii="Times New Roman" w:hAnsi="Times New Roman" w:cs="Times New Roman"/>
          <w:sz w:val="24"/>
          <w:szCs w:val="24"/>
        </w:rPr>
        <w:t>zation between threads.</w:t>
      </w:r>
    </w:p>
    <w:p w14:paraId="0B46A9E5" w14:textId="77777777" w:rsidR="00D60C81" w:rsidRPr="00132A7E" w:rsidRDefault="00D60C81">
      <w:pPr>
        <w:rPr>
          <w:rFonts w:ascii="Times New Roman" w:hAnsi="Times New Roman" w:cs="Times New Roman"/>
          <w:sz w:val="24"/>
          <w:szCs w:val="24"/>
        </w:rPr>
      </w:pPr>
    </w:p>
    <w:p w14:paraId="2E8A006E" w14:textId="65623E85" w:rsidR="00D97CC5" w:rsidRPr="00E914EC" w:rsidRDefault="003774E6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t>Exercise 4</w:t>
      </w:r>
    </w:p>
    <w:p w14:paraId="1B334F32" w14:textId="1F55EC8C" w:rsidR="00D97CC5" w:rsidRDefault="00D97C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details were obtained after </w:t>
      </w:r>
      <w:r w:rsidR="00AC2CA3">
        <w:rPr>
          <w:rFonts w:ascii="Times New Roman" w:hAnsi="Times New Roman" w:cs="Times New Roman"/>
          <w:sz w:val="24"/>
          <w:szCs w:val="24"/>
        </w:rPr>
        <w:t xml:space="preserve">logging </w:t>
      </w:r>
      <w:bookmarkStart w:id="0" w:name="_Hlk82466946"/>
      <w:r w:rsidR="00AC2CA3">
        <w:rPr>
          <w:rFonts w:ascii="Times New Roman" w:hAnsi="Times New Roman" w:cs="Times New Roman"/>
          <w:sz w:val="24"/>
          <w:szCs w:val="24"/>
        </w:rPr>
        <w:t xml:space="preserve">on to the </w:t>
      </w:r>
      <w:r w:rsidR="002E2468">
        <w:rPr>
          <w:rFonts w:ascii="Times New Roman" w:hAnsi="Times New Roman" w:cs="Times New Roman"/>
          <w:sz w:val="24"/>
          <w:szCs w:val="24"/>
        </w:rPr>
        <w:t xml:space="preserve">server </w:t>
      </w:r>
      <w:r w:rsidR="002E2468" w:rsidRPr="002E2468">
        <w:rPr>
          <w:rFonts w:ascii="Times New Roman" w:hAnsi="Times New Roman" w:cs="Times New Roman"/>
          <w:i/>
          <w:iCs/>
          <w:sz w:val="24"/>
          <w:szCs w:val="24"/>
        </w:rPr>
        <w:t>gullviva.it.uu.se</w:t>
      </w:r>
      <w:bookmarkEnd w:id="0"/>
      <w:r w:rsidR="002E2468">
        <w:rPr>
          <w:rFonts w:ascii="Times New Roman" w:hAnsi="Times New Roman" w:cs="Times New Roman"/>
          <w:sz w:val="24"/>
          <w:szCs w:val="24"/>
        </w:rPr>
        <w:t xml:space="preserve"> and using the </w:t>
      </w:r>
      <w:r w:rsidR="002E2468" w:rsidRPr="001F418E">
        <w:rPr>
          <w:rFonts w:ascii="Times New Roman" w:hAnsi="Times New Roman" w:cs="Times New Roman"/>
          <w:i/>
          <w:iCs/>
          <w:sz w:val="24"/>
          <w:szCs w:val="24"/>
        </w:rPr>
        <w:t>lscpu</w:t>
      </w:r>
      <w:r w:rsidR="002E2468">
        <w:rPr>
          <w:rFonts w:ascii="Times New Roman" w:hAnsi="Times New Roman" w:cs="Times New Roman"/>
          <w:sz w:val="24"/>
          <w:szCs w:val="24"/>
        </w:rPr>
        <w:t xml:space="preserve"> and </w:t>
      </w:r>
      <w:r w:rsidR="002E2468" w:rsidRPr="001F418E">
        <w:rPr>
          <w:rFonts w:ascii="Times New Roman" w:hAnsi="Times New Roman" w:cs="Times New Roman"/>
          <w:i/>
          <w:iCs/>
          <w:sz w:val="24"/>
          <w:szCs w:val="24"/>
        </w:rPr>
        <w:t xml:space="preserve">lscpu </w:t>
      </w:r>
      <w:r w:rsidR="001F418E" w:rsidRPr="001F418E">
        <w:rPr>
          <w:rFonts w:ascii="Times New Roman" w:hAnsi="Times New Roman" w:cs="Times New Roman"/>
          <w:i/>
          <w:iCs/>
          <w:sz w:val="24"/>
          <w:szCs w:val="24"/>
        </w:rPr>
        <w:t>-p</w:t>
      </w:r>
      <w:r w:rsidR="001F418E">
        <w:rPr>
          <w:rFonts w:ascii="Times New Roman" w:hAnsi="Times New Roman" w:cs="Times New Roman"/>
          <w:sz w:val="24"/>
          <w:szCs w:val="24"/>
        </w:rPr>
        <w:t xml:space="preserve"> commands:</w:t>
      </w:r>
    </w:p>
    <w:p w14:paraId="1156C7C1" w14:textId="25DC2E1C" w:rsidR="00D61BCE" w:rsidRPr="00132A7E" w:rsidRDefault="007B32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logical </w:t>
      </w:r>
      <w:r w:rsidR="00276E1C" w:rsidRPr="00132A7E">
        <w:rPr>
          <w:rFonts w:ascii="Times New Roman" w:hAnsi="Times New Roman" w:cs="Times New Roman"/>
          <w:sz w:val="24"/>
          <w:szCs w:val="24"/>
        </w:rPr>
        <w:t>CPU</w:t>
      </w:r>
      <w:r>
        <w:rPr>
          <w:rFonts w:ascii="Times New Roman" w:hAnsi="Times New Roman" w:cs="Times New Roman"/>
          <w:sz w:val="24"/>
          <w:szCs w:val="24"/>
        </w:rPr>
        <w:t>s</w:t>
      </w:r>
      <w:r w:rsidR="00276E1C" w:rsidRPr="00132A7E">
        <w:rPr>
          <w:rFonts w:ascii="Times New Roman" w:hAnsi="Times New Roman" w:cs="Times New Roman"/>
          <w:sz w:val="24"/>
          <w:szCs w:val="24"/>
        </w:rPr>
        <w:t xml:space="preserve"> – 32</w:t>
      </w:r>
    </w:p>
    <w:p w14:paraId="214B5EF7" w14:textId="2032228D" w:rsidR="004B634F" w:rsidRPr="00132A7E" w:rsidRDefault="004B634F" w:rsidP="004B63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</w:t>
      </w:r>
      <w:r w:rsidR="00A0373E">
        <w:rPr>
          <w:rFonts w:ascii="Times New Roman" w:hAnsi="Times New Roman" w:cs="Times New Roman"/>
          <w:sz w:val="24"/>
          <w:szCs w:val="24"/>
        </w:rPr>
        <w:t>(physical processors)</w:t>
      </w:r>
      <w:r w:rsidRPr="00132A7E">
        <w:rPr>
          <w:rFonts w:ascii="Times New Roman" w:hAnsi="Times New Roman" w:cs="Times New Roman"/>
          <w:sz w:val="24"/>
          <w:szCs w:val="24"/>
        </w:rPr>
        <w:t xml:space="preserve"> -2</w:t>
      </w:r>
    </w:p>
    <w:p w14:paraId="1F40457B" w14:textId="27C9F58F" w:rsidR="00276E1C" w:rsidRPr="00132A7E" w:rsidRDefault="00A03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processor c</w:t>
      </w:r>
      <w:r w:rsidR="00446D89" w:rsidRPr="00132A7E">
        <w:rPr>
          <w:rFonts w:ascii="Times New Roman" w:hAnsi="Times New Roman" w:cs="Times New Roman"/>
          <w:sz w:val="24"/>
          <w:szCs w:val="24"/>
        </w:rPr>
        <w:t>ores – 16</w:t>
      </w:r>
    </w:p>
    <w:p w14:paraId="5D19F796" w14:textId="500B448E" w:rsidR="00446D89" w:rsidRPr="00132A7E" w:rsidRDefault="0068775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51DFD7" wp14:editId="507757FA">
                <wp:simplePos x="0" y="0"/>
                <wp:positionH relativeFrom="column">
                  <wp:posOffset>992505</wp:posOffset>
                </wp:positionH>
                <wp:positionV relativeFrom="paragraph">
                  <wp:posOffset>6092825</wp:posOffset>
                </wp:positionV>
                <wp:extent cx="418465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4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07BE17" w14:textId="2617E588" w:rsidR="00687752" w:rsidRPr="0061295A" w:rsidRDefault="00687752" w:rsidP="0068775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Figure 4</w:t>
                            </w:r>
                            <w:r>
                              <w:rPr>
                                <w:lang w:val="en-US"/>
                              </w:rPr>
                              <w:t>: Core Archite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1DFD7" id="Text Box 6" o:spid="_x0000_s1027" type="#_x0000_t202" style="position:absolute;margin-left:78.15pt;margin-top:479.75pt;width:329.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" stroked="f">
                <v:textbox style="mso-fit-shape-to-text:t" inset="0,0,0,0">
                  <w:txbxContent>
                    <w:p w14:paraId="7E07BE17" w14:textId="2617E588" w:rsidR="00687752" w:rsidRPr="0061295A" w:rsidRDefault="00687752" w:rsidP="0068775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>Figure 4</w:t>
                      </w:r>
                      <w:r>
                        <w:rPr>
                          <w:lang w:val="en-US"/>
                        </w:rPr>
                        <w:t>: Core Architectu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9133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2B4BBC5" wp14:editId="03800FD6">
            <wp:simplePos x="0" y="0"/>
            <wp:positionH relativeFrom="column">
              <wp:posOffset>992892</wp:posOffset>
            </wp:positionH>
            <wp:positionV relativeFrom="paragraph">
              <wp:posOffset>234094</wp:posOffset>
            </wp:positionV>
            <wp:extent cx="4184650" cy="5899785"/>
            <wp:effectExtent l="0" t="0" r="6350" b="571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589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479F">
        <w:rPr>
          <w:rFonts w:ascii="Times New Roman" w:hAnsi="Times New Roman" w:cs="Times New Roman"/>
          <w:sz w:val="24"/>
          <w:szCs w:val="24"/>
        </w:rPr>
        <w:t xml:space="preserve">Number of hardware </w:t>
      </w:r>
      <w:r w:rsidR="000300E3">
        <w:rPr>
          <w:rFonts w:ascii="Times New Roman" w:hAnsi="Times New Roman" w:cs="Times New Roman"/>
          <w:sz w:val="24"/>
          <w:szCs w:val="24"/>
        </w:rPr>
        <w:t>threads running on each core - 2</w:t>
      </w:r>
    </w:p>
    <w:p w14:paraId="6210B97D" w14:textId="63A8BD6A" w:rsidR="001139CE" w:rsidRDefault="00D26E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AD3A8E">
        <w:rPr>
          <w:rFonts w:ascii="Times New Roman" w:hAnsi="Times New Roman" w:cs="Times New Roman"/>
          <w:sz w:val="24"/>
          <w:szCs w:val="24"/>
        </w:rPr>
        <w:t>he AMD x86_64 architecture</w:t>
      </w:r>
      <w:r w:rsidR="00BB3C56">
        <w:rPr>
          <w:rFonts w:ascii="Times New Roman" w:hAnsi="Times New Roman" w:cs="Times New Roman"/>
          <w:sz w:val="24"/>
          <w:szCs w:val="24"/>
        </w:rPr>
        <w:t xml:space="preserve"> obtained from the server has 16 cores</w:t>
      </w:r>
      <w:r w:rsidR="006B28A2">
        <w:rPr>
          <w:rFonts w:ascii="Times New Roman" w:hAnsi="Times New Roman" w:cs="Times New Roman"/>
          <w:sz w:val="24"/>
          <w:szCs w:val="24"/>
        </w:rPr>
        <w:t xml:space="preserve"> with two threads</w:t>
      </w:r>
      <w:r w:rsidR="002D2C95">
        <w:rPr>
          <w:rFonts w:ascii="Times New Roman" w:hAnsi="Times New Roman" w:cs="Times New Roman"/>
          <w:sz w:val="24"/>
          <w:szCs w:val="24"/>
        </w:rPr>
        <w:t xml:space="preserve"> of execution per core</w:t>
      </w:r>
      <w:r w:rsidR="00BB3C56">
        <w:rPr>
          <w:rFonts w:ascii="Times New Roman" w:hAnsi="Times New Roman" w:cs="Times New Roman"/>
          <w:sz w:val="24"/>
          <w:szCs w:val="24"/>
        </w:rPr>
        <w:t xml:space="preserve"> compared to the Intel i5</w:t>
      </w:r>
      <w:r w:rsidR="006B28A2">
        <w:rPr>
          <w:rFonts w:ascii="Times New Roman" w:hAnsi="Times New Roman" w:cs="Times New Roman"/>
          <w:sz w:val="24"/>
          <w:szCs w:val="24"/>
        </w:rPr>
        <w:t>-450M processor.</w:t>
      </w:r>
      <w:r w:rsidR="002D2C95">
        <w:rPr>
          <w:rFonts w:ascii="Times New Roman" w:hAnsi="Times New Roman" w:cs="Times New Roman"/>
          <w:sz w:val="24"/>
          <w:szCs w:val="24"/>
        </w:rPr>
        <w:t xml:space="preserve"> With respect to</w:t>
      </w:r>
      <w:r w:rsidR="00A26081">
        <w:rPr>
          <w:rFonts w:ascii="Times New Roman" w:hAnsi="Times New Roman" w:cs="Times New Roman"/>
          <w:sz w:val="24"/>
          <w:szCs w:val="24"/>
        </w:rPr>
        <w:t xml:space="preserve"> Intel, AMD has 2 L1d caches for a single core</w:t>
      </w:r>
      <w:r w:rsidR="00F31A84">
        <w:rPr>
          <w:rFonts w:ascii="Times New Roman" w:hAnsi="Times New Roman" w:cs="Times New Roman"/>
          <w:sz w:val="24"/>
          <w:szCs w:val="24"/>
        </w:rPr>
        <w:t>. The layout and size of the caches varies between the two too.</w:t>
      </w:r>
    </w:p>
    <w:p w14:paraId="69D139C1" w14:textId="325D516D" w:rsidR="005F23A5" w:rsidRPr="00132A7E" w:rsidRDefault="005F23A5">
      <w:pPr>
        <w:rPr>
          <w:rFonts w:ascii="Times New Roman" w:hAnsi="Times New Roman" w:cs="Times New Roman"/>
          <w:sz w:val="24"/>
          <w:szCs w:val="24"/>
        </w:rPr>
      </w:pPr>
    </w:p>
    <w:p w14:paraId="14F47AFB" w14:textId="4A517E01" w:rsidR="00EE57F6" w:rsidRPr="00E914EC" w:rsidRDefault="00F93E19" w:rsidP="00F93E19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t xml:space="preserve">Exercise </w:t>
      </w:r>
      <w:r w:rsidR="00195E4F">
        <w:rPr>
          <w:rFonts w:ascii="Times New Roman" w:hAnsi="Times New Roman" w:cs="Times New Roman"/>
          <w:sz w:val="32"/>
          <w:szCs w:val="32"/>
        </w:rPr>
        <w:t>5</w:t>
      </w:r>
    </w:p>
    <w:p w14:paraId="1042EF01" w14:textId="1DED7B55" w:rsidR="009A7CD3" w:rsidRPr="00FC1C03" w:rsidRDefault="009A7C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A7CD3">
        <w:rPr>
          <w:rFonts w:ascii="Times New Roman" w:hAnsi="Times New Roman" w:cs="Times New Roman"/>
          <w:i/>
          <w:iCs/>
          <w:sz w:val="24"/>
          <w:szCs w:val="24"/>
        </w:rPr>
        <w:t>performance.cpp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gram was </w:t>
      </w:r>
      <w:r w:rsidR="00281F4B">
        <w:rPr>
          <w:rFonts w:ascii="Times New Roman" w:hAnsi="Times New Roman" w:cs="Times New Roman"/>
          <w:sz w:val="24"/>
          <w:szCs w:val="24"/>
        </w:rPr>
        <w:t>executed</w:t>
      </w:r>
      <w:r w:rsidR="00281F4B" w:rsidRPr="009E136E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 xml:space="preserve">using 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‘make</w:t>
      </w:r>
      <w:r w:rsidR="00281F4B">
        <w:rPr>
          <w:rFonts w:ascii="Times New Roman" w:hAnsi="Times New Roman" w:cs="Times New Roman"/>
          <w:i/>
          <w:iCs/>
          <w:sz w:val="24"/>
          <w:szCs w:val="24"/>
        </w:rPr>
        <w:t>Performance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="00281F4B">
        <w:rPr>
          <w:rFonts w:ascii="Times New Roman" w:hAnsi="Times New Roman" w:cs="Times New Roman"/>
          <w:sz w:val="24"/>
          <w:szCs w:val="24"/>
        </w:rPr>
        <w:t xml:space="preserve"> makefile.</w:t>
      </w:r>
    </w:p>
    <w:p w14:paraId="644AF97D" w14:textId="7DCD4C53" w:rsidR="00EE57F6" w:rsidRDefault="00EE57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expected, the perfor</w:t>
      </w:r>
      <w:r w:rsidR="001E54D4">
        <w:rPr>
          <w:rFonts w:ascii="Times New Roman" w:hAnsi="Times New Roman" w:cs="Times New Roman"/>
          <w:sz w:val="24"/>
          <w:szCs w:val="24"/>
        </w:rPr>
        <w:t>mance increased exponentially as the number of threads increased, thereby delivering lesser runtimes.</w:t>
      </w:r>
    </w:p>
    <w:p w14:paraId="4E048DAB" w14:textId="77777777" w:rsidR="00687752" w:rsidRDefault="00687752" w:rsidP="00687752">
      <w:pPr>
        <w:keepNext/>
      </w:pPr>
      <w:r>
        <w:rPr>
          <w:noProof/>
        </w:rPr>
        <w:drawing>
          <wp:inline distT="0" distB="0" distL="0" distR="0" wp14:anchorId="601A0B24" wp14:editId="3F741FE6">
            <wp:extent cx="5731510" cy="3652520"/>
            <wp:effectExtent l="0" t="0" r="2540" b="508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9145171C-219D-4360-8232-4D075A6E7BB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7F5F5A7" w14:textId="1BB39138" w:rsidR="00687752" w:rsidRDefault="00687752" w:rsidP="0068775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>Figure 5</w:t>
      </w:r>
      <w:r>
        <w:rPr>
          <w:lang w:val="en-US"/>
        </w:rPr>
        <w:t>: Performance Times</w:t>
      </w:r>
    </w:p>
    <w:p w14:paraId="01434AED" w14:textId="52D6D2AE" w:rsidR="0004390D" w:rsidRDefault="006877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5</w:t>
      </w:r>
      <w:r w:rsidR="000240C8">
        <w:rPr>
          <w:rFonts w:ascii="Times New Roman" w:hAnsi="Times New Roman" w:cs="Times New Roman"/>
          <w:sz w:val="24"/>
          <w:szCs w:val="24"/>
        </w:rPr>
        <w:t xml:space="preserve"> also shows that</w:t>
      </w:r>
      <w:r w:rsidR="00D47F1D">
        <w:rPr>
          <w:rFonts w:ascii="Times New Roman" w:hAnsi="Times New Roman" w:cs="Times New Roman"/>
          <w:sz w:val="24"/>
          <w:szCs w:val="24"/>
        </w:rPr>
        <w:t xml:space="preserve"> th</w:t>
      </w:r>
      <w:r w:rsidR="00822265">
        <w:rPr>
          <w:rFonts w:ascii="Times New Roman" w:hAnsi="Times New Roman" w:cs="Times New Roman"/>
          <w:sz w:val="24"/>
          <w:szCs w:val="24"/>
        </w:rPr>
        <w:t>ere isn’t much improvement</w:t>
      </w:r>
      <w:r w:rsidR="00195E4F">
        <w:rPr>
          <w:rFonts w:ascii="Times New Roman" w:hAnsi="Times New Roman" w:cs="Times New Roman"/>
          <w:sz w:val="24"/>
          <w:szCs w:val="24"/>
        </w:rPr>
        <w:t xml:space="preserve"> </w:t>
      </w:r>
      <w:r w:rsidR="001D25B7">
        <w:rPr>
          <w:rFonts w:ascii="Times New Roman" w:hAnsi="Times New Roman" w:cs="Times New Roman"/>
          <w:sz w:val="24"/>
          <w:szCs w:val="24"/>
        </w:rPr>
        <w:t xml:space="preserve">between the 16 and 32 threads. </w:t>
      </w:r>
      <w:r w:rsidR="00553642">
        <w:rPr>
          <w:rFonts w:ascii="Times New Roman" w:hAnsi="Times New Roman" w:cs="Times New Roman"/>
          <w:sz w:val="24"/>
          <w:szCs w:val="24"/>
        </w:rPr>
        <w:t>A contr</w:t>
      </w:r>
      <w:r w:rsidR="00322CB3">
        <w:rPr>
          <w:rFonts w:ascii="Times New Roman" w:hAnsi="Times New Roman" w:cs="Times New Roman"/>
          <w:sz w:val="24"/>
          <w:szCs w:val="24"/>
        </w:rPr>
        <w:t xml:space="preserve">ibuting factor for this observation </w:t>
      </w:r>
      <w:r w:rsidR="00045116">
        <w:rPr>
          <w:rFonts w:ascii="Times New Roman" w:hAnsi="Times New Roman" w:cs="Times New Roman"/>
          <w:sz w:val="24"/>
          <w:szCs w:val="24"/>
        </w:rPr>
        <w:t xml:space="preserve">is that </w:t>
      </w:r>
      <w:r w:rsidR="00036481">
        <w:rPr>
          <w:rFonts w:ascii="Times New Roman" w:hAnsi="Times New Roman" w:cs="Times New Roman"/>
          <w:sz w:val="24"/>
          <w:szCs w:val="24"/>
        </w:rPr>
        <w:t>the program is run on a 16 core system</w:t>
      </w:r>
      <w:r w:rsidR="006733DE">
        <w:rPr>
          <w:rFonts w:ascii="Times New Roman" w:hAnsi="Times New Roman" w:cs="Times New Roman"/>
          <w:sz w:val="24"/>
          <w:szCs w:val="24"/>
        </w:rPr>
        <w:t xml:space="preserve"> (trigger.it.uu.se)</w:t>
      </w:r>
      <w:r w:rsidR="00036481">
        <w:rPr>
          <w:rFonts w:ascii="Times New Roman" w:hAnsi="Times New Roman" w:cs="Times New Roman"/>
          <w:sz w:val="24"/>
          <w:szCs w:val="24"/>
        </w:rPr>
        <w:t xml:space="preserve"> and can thus support a maximum of </w:t>
      </w:r>
      <w:r w:rsidR="000240C8">
        <w:rPr>
          <w:rFonts w:ascii="Times New Roman" w:hAnsi="Times New Roman" w:cs="Times New Roman"/>
          <w:sz w:val="24"/>
          <w:szCs w:val="24"/>
        </w:rPr>
        <w:t xml:space="preserve">only </w:t>
      </w:r>
      <w:r w:rsidR="00A63506">
        <w:rPr>
          <w:rFonts w:ascii="Times New Roman" w:hAnsi="Times New Roman" w:cs="Times New Roman"/>
          <w:sz w:val="24"/>
          <w:szCs w:val="24"/>
        </w:rPr>
        <w:t xml:space="preserve">16 threads. </w:t>
      </w:r>
      <w:r w:rsidR="007F3511">
        <w:rPr>
          <w:rFonts w:ascii="Times New Roman" w:hAnsi="Times New Roman" w:cs="Times New Roman"/>
          <w:sz w:val="24"/>
          <w:szCs w:val="24"/>
        </w:rPr>
        <w:t>This implies that 2 threads are sharing a single CPU</w:t>
      </w:r>
      <w:r w:rsidR="00A63506">
        <w:rPr>
          <w:rFonts w:ascii="Times New Roman" w:hAnsi="Times New Roman" w:cs="Times New Roman"/>
          <w:sz w:val="24"/>
          <w:szCs w:val="24"/>
        </w:rPr>
        <w:t xml:space="preserve"> </w:t>
      </w:r>
      <w:r w:rsidR="009D0E57">
        <w:rPr>
          <w:rFonts w:ascii="Times New Roman" w:hAnsi="Times New Roman" w:cs="Times New Roman"/>
          <w:sz w:val="24"/>
          <w:szCs w:val="24"/>
        </w:rPr>
        <w:t>when run with 32 threads</w:t>
      </w:r>
      <w:r w:rsidR="007F3511">
        <w:rPr>
          <w:rFonts w:ascii="Times New Roman" w:hAnsi="Times New Roman" w:cs="Times New Roman"/>
          <w:sz w:val="24"/>
          <w:szCs w:val="24"/>
        </w:rPr>
        <w:t>.</w:t>
      </w:r>
    </w:p>
    <w:p w14:paraId="6F1BF7D3" w14:textId="77777777" w:rsidR="00687752" w:rsidRDefault="00687752" w:rsidP="00687752">
      <w:pPr>
        <w:keepNext/>
      </w:pPr>
      <w:r>
        <w:rPr>
          <w:noProof/>
        </w:rPr>
        <w:lastRenderedPageBreak/>
        <w:drawing>
          <wp:inline distT="0" distB="0" distL="0" distR="0" wp14:anchorId="54BC76AF" wp14:editId="02362801">
            <wp:extent cx="5731510" cy="3484245"/>
            <wp:effectExtent l="0" t="0" r="2540" b="190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D188BA8A-E93A-4D5A-A08C-F05C5292C4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65D460A" w14:textId="38AAD154" w:rsidR="00687752" w:rsidRDefault="00687752" w:rsidP="0068775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>Figure 6</w:t>
      </w:r>
      <w:r>
        <w:rPr>
          <w:lang w:val="en-US"/>
        </w:rPr>
        <w:t>: SPEEDUP</w:t>
      </w:r>
    </w:p>
    <w:p w14:paraId="58175377" w14:textId="2789F226" w:rsidR="009D0E57" w:rsidRDefault="006877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6</w:t>
      </w:r>
      <w:r w:rsidR="00B02683">
        <w:rPr>
          <w:rFonts w:ascii="Times New Roman" w:hAnsi="Times New Roman" w:cs="Times New Roman"/>
          <w:sz w:val="24"/>
          <w:szCs w:val="24"/>
        </w:rPr>
        <w:t xml:space="preserve"> shows the speedup </w:t>
      </w:r>
      <w:r w:rsidR="0013255D">
        <w:rPr>
          <w:rFonts w:ascii="Times New Roman" w:hAnsi="Times New Roman" w:cs="Times New Roman"/>
          <w:sz w:val="24"/>
          <w:szCs w:val="24"/>
        </w:rPr>
        <w:t>with respect to a single thread</w:t>
      </w:r>
      <w:r w:rsidR="00AE7089">
        <w:rPr>
          <w:rFonts w:ascii="Times New Roman" w:hAnsi="Times New Roman" w:cs="Times New Roman"/>
          <w:sz w:val="24"/>
          <w:szCs w:val="24"/>
        </w:rPr>
        <w:t xml:space="preserve">. </w:t>
      </w:r>
      <w:r w:rsidR="000240C8">
        <w:rPr>
          <w:rFonts w:ascii="Times New Roman" w:hAnsi="Times New Roman" w:cs="Times New Roman"/>
          <w:sz w:val="24"/>
          <w:szCs w:val="24"/>
        </w:rPr>
        <w:t xml:space="preserve">It is interesting to note </w:t>
      </w:r>
      <w:r w:rsidR="00F81F13">
        <w:rPr>
          <w:rFonts w:ascii="Times New Roman" w:hAnsi="Times New Roman" w:cs="Times New Roman"/>
          <w:sz w:val="24"/>
          <w:szCs w:val="24"/>
        </w:rPr>
        <w:t xml:space="preserve">from </w:t>
      </w:r>
      <w:r w:rsidR="00AE7089">
        <w:rPr>
          <w:rFonts w:ascii="Times New Roman" w:hAnsi="Times New Roman" w:cs="Times New Roman"/>
          <w:sz w:val="24"/>
          <w:szCs w:val="24"/>
        </w:rPr>
        <w:t xml:space="preserve">this chart </w:t>
      </w:r>
      <w:r w:rsidR="00EE57F6">
        <w:rPr>
          <w:rFonts w:ascii="Times New Roman" w:hAnsi="Times New Roman" w:cs="Times New Roman"/>
          <w:sz w:val="24"/>
          <w:szCs w:val="24"/>
        </w:rPr>
        <w:t>th</w:t>
      </w:r>
      <w:r w:rsidR="0091302F">
        <w:rPr>
          <w:rFonts w:ascii="Times New Roman" w:hAnsi="Times New Roman" w:cs="Times New Roman"/>
          <w:sz w:val="24"/>
          <w:szCs w:val="24"/>
        </w:rPr>
        <w:t xml:space="preserve">at the </w:t>
      </w:r>
      <w:r>
        <w:rPr>
          <w:rFonts w:ascii="Times New Roman" w:hAnsi="Times New Roman" w:cs="Times New Roman"/>
          <w:sz w:val="24"/>
          <w:szCs w:val="24"/>
        </w:rPr>
        <w:t>speedup is less for 32 MB compared to 1 MB.</w:t>
      </w:r>
    </w:p>
    <w:p w14:paraId="59193363" w14:textId="38E5449A" w:rsidR="00657496" w:rsidRDefault="00657496">
      <w:pPr>
        <w:rPr>
          <w:rFonts w:ascii="Times New Roman" w:hAnsi="Times New Roman" w:cs="Times New Roman"/>
          <w:sz w:val="24"/>
          <w:szCs w:val="24"/>
        </w:rPr>
      </w:pPr>
    </w:p>
    <w:p w14:paraId="75074B6F" w14:textId="13495DF8" w:rsidR="00657496" w:rsidRPr="00E914EC" w:rsidRDefault="00657496" w:rsidP="00657496">
      <w:pPr>
        <w:rPr>
          <w:rFonts w:ascii="Times New Roman" w:hAnsi="Times New Roman" w:cs="Times New Roman"/>
          <w:sz w:val="32"/>
          <w:szCs w:val="32"/>
        </w:rPr>
      </w:pPr>
      <w:r w:rsidRPr="00E914EC">
        <w:rPr>
          <w:rFonts w:ascii="Times New Roman" w:hAnsi="Times New Roman" w:cs="Times New Roman"/>
          <w:sz w:val="32"/>
          <w:szCs w:val="32"/>
        </w:rPr>
        <w:t xml:space="preserve">Exercise </w:t>
      </w:r>
      <w:r>
        <w:rPr>
          <w:rFonts w:ascii="Times New Roman" w:hAnsi="Times New Roman" w:cs="Times New Roman"/>
          <w:sz w:val="32"/>
          <w:szCs w:val="32"/>
        </w:rPr>
        <w:t>6</w:t>
      </w:r>
    </w:p>
    <w:p w14:paraId="4E85908D" w14:textId="44EF1B7C" w:rsidR="00657496" w:rsidRDefault="00377F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660CF" w:rsidRPr="0032384A">
        <w:rPr>
          <w:rFonts w:ascii="Times New Roman" w:hAnsi="Times New Roman" w:cs="Times New Roman"/>
          <w:i/>
          <w:iCs/>
          <w:sz w:val="24"/>
          <w:szCs w:val="24"/>
        </w:rPr>
        <w:t>dining</w:t>
      </w:r>
      <w:r w:rsidR="009977F4" w:rsidRPr="0032384A">
        <w:rPr>
          <w:rFonts w:ascii="Times New Roman" w:hAnsi="Times New Roman" w:cs="Times New Roman"/>
          <w:i/>
          <w:iCs/>
          <w:sz w:val="24"/>
          <w:szCs w:val="24"/>
        </w:rPr>
        <w:t>.cpp</w:t>
      </w:r>
      <w:r w:rsidR="009977F4">
        <w:rPr>
          <w:rFonts w:ascii="Times New Roman" w:hAnsi="Times New Roman" w:cs="Times New Roman"/>
          <w:sz w:val="24"/>
          <w:szCs w:val="24"/>
        </w:rPr>
        <w:t xml:space="preserve"> program was downloaded and </w:t>
      </w:r>
      <w:r w:rsidR="00281F4B">
        <w:rPr>
          <w:rFonts w:ascii="Times New Roman" w:hAnsi="Times New Roman" w:cs="Times New Roman"/>
          <w:sz w:val="24"/>
          <w:szCs w:val="24"/>
        </w:rPr>
        <w:t>executed</w:t>
      </w:r>
      <w:r w:rsidR="00281F4B" w:rsidRPr="009E136E">
        <w:rPr>
          <w:rFonts w:ascii="Times New Roman" w:hAnsi="Times New Roman" w:cs="Times New Roman"/>
          <w:sz w:val="24"/>
          <w:szCs w:val="24"/>
        </w:rPr>
        <w:t xml:space="preserve"> </w:t>
      </w:r>
      <w:r w:rsidR="00281F4B">
        <w:rPr>
          <w:rFonts w:ascii="Times New Roman" w:hAnsi="Times New Roman" w:cs="Times New Roman"/>
          <w:sz w:val="24"/>
          <w:szCs w:val="24"/>
        </w:rPr>
        <w:t xml:space="preserve">using 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‘make</w:t>
      </w:r>
      <w:r w:rsidR="00281F4B">
        <w:rPr>
          <w:rFonts w:ascii="Times New Roman" w:hAnsi="Times New Roman" w:cs="Times New Roman"/>
          <w:i/>
          <w:iCs/>
          <w:sz w:val="24"/>
          <w:szCs w:val="24"/>
        </w:rPr>
        <w:t>Dining</w:t>
      </w:r>
      <w:r w:rsidR="00281F4B" w:rsidRPr="00281F4B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="00281F4B">
        <w:rPr>
          <w:rFonts w:ascii="Times New Roman" w:hAnsi="Times New Roman" w:cs="Times New Roman"/>
          <w:sz w:val="24"/>
          <w:szCs w:val="24"/>
        </w:rPr>
        <w:t xml:space="preserve"> makefile.</w:t>
      </w:r>
    </w:p>
    <w:p w14:paraId="4631F1FE" w14:textId="27CAD93C" w:rsidR="00831A27" w:rsidRDefault="00153C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</w:t>
      </w:r>
      <w:r w:rsidR="00831A27">
        <w:rPr>
          <w:rFonts w:ascii="Times New Roman" w:hAnsi="Times New Roman" w:cs="Times New Roman"/>
          <w:sz w:val="24"/>
          <w:szCs w:val="24"/>
        </w:rPr>
        <w:t>expects two kinds of problems:</w:t>
      </w:r>
    </w:p>
    <w:p w14:paraId="2BFC8E5E" w14:textId="29CD2C36" w:rsidR="00831A27" w:rsidRDefault="00831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vation</w:t>
      </w:r>
      <w:r w:rsidR="00FB2D86">
        <w:rPr>
          <w:rFonts w:ascii="Times New Roman" w:hAnsi="Times New Roman" w:cs="Times New Roman"/>
          <w:sz w:val="24"/>
          <w:szCs w:val="24"/>
        </w:rPr>
        <w:t>: This results when one or more philosophers</w:t>
      </w:r>
      <w:r w:rsidR="00BE722C">
        <w:rPr>
          <w:rFonts w:ascii="Times New Roman" w:hAnsi="Times New Roman" w:cs="Times New Roman"/>
          <w:sz w:val="24"/>
          <w:szCs w:val="24"/>
        </w:rPr>
        <w:t xml:space="preserve"> get greedy with the forks continuously and other philosophers </w:t>
      </w:r>
      <w:r w:rsidR="00D77430">
        <w:rPr>
          <w:rFonts w:ascii="Times New Roman" w:hAnsi="Times New Roman" w:cs="Times New Roman"/>
          <w:sz w:val="24"/>
          <w:szCs w:val="24"/>
        </w:rPr>
        <w:t>might not get to eat.</w:t>
      </w:r>
    </w:p>
    <w:p w14:paraId="3F25C9B7" w14:textId="67DE4679" w:rsidR="00D77430" w:rsidRDefault="00D774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dlock: This results when every one of the philosophers </w:t>
      </w:r>
      <w:r w:rsidR="000E6D17">
        <w:rPr>
          <w:rFonts w:ascii="Times New Roman" w:hAnsi="Times New Roman" w:cs="Times New Roman"/>
          <w:sz w:val="24"/>
          <w:szCs w:val="24"/>
        </w:rPr>
        <w:t>have one of the forks up which then does not let any of them to eat anymore.</w:t>
      </w:r>
    </w:p>
    <w:p w14:paraId="55428658" w14:textId="0F084DD7" w:rsidR="00AB1DDD" w:rsidRDefault="00AB1D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better understand the program</w:t>
      </w:r>
      <w:r w:rsidR="000C6960">
        <w:rPr>
          <w:rFonts w:ascii="Times New Roman" w:hAnsi="Times New Roman" w:cs="Times New Roman"/>
          <w:sz w:val="24"/>
          <w:szCs w:val="24"/>
        </w:rPr>
        <w:t xml:space="preserve"> a thread sanitizer was used, which reported </w:t>
      </w:r>
      <w:r w:rsidR="00294E73">
        <w:rPr>
          <w:rFonts w:ascii="Times New Roman" w:hAnsi="Times New Roman" w:cs="Times New Roman"/>
          <w:sz w:val="24"/>
          <w:szCs w:val="24"/>
        </w:rPr>
        <w:t>a lock-order-inversion crash which implies a potential deadlock.</w:t>
      </w:r>
    </w:p>
    <w:p w14:paraId="4C9EE601" w14:textId="5DDE67BD" w:rsidR="00294E73" w:rsidRPr="003E67DD" w:rsidRDefault="00546F13" w:rsidP="003E67DD">
      <w:pPr>
        <w:rPr>
          <w:rFonts w:ascii="Times New Roman" w:hAnsi="Times New Roman" w:cs="Times New Roman"/>
          <w:sz w:val="24"/>
          <w:szCs w:val="24"/>
        </w:rPr>
      </w:pPr>
      <w:r w:rsidRPr="003E67DD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3A6563" w:rsidRPr="003E67DD">
        <w:rPr>
          <w:rFonts w:ascii="Times New Roman" w:hAnsi="Times New Roman" w:cs="Times New Roman"/>
          <w:sz w:val="24"/>
          <w:szCs w:val="24"/>
        </w:rPr>
        <w:t>solutions</w:t>
      </w:r>
      <w:r w:rsidRPr="003E67DD">
        <w:rPr>
          <w:rFonts w:ascii="Times New Roman" w:hAnsi="Times New Roman" w:cs="Times New Roman"/>
          <w:sz w:val="24"/>
          <w:szCs w:val="24"/>
        </w:rPr>
        <w:t xml:space="preserve"> that can solve </w:t>
      </w:r>
      <w:r w:rsidR="00A20E8D" w:rsidRPr="003E67DD">
        <w:rPr>
          <w:rFonts w:ascii="Times New Roman" w:hAnsi="Times New Roman" w:cs="Times New Roman"/>
          <w:sz w:val="24"/>
          <w:szCs w:val="24"/>
        </w:rPr>
        <w:t>for avoiding deadlock without incurring starvation</w:t>
      </w:r>
      <w:r w:rsidRPr="003E67DD">
        <w:rPr>
          <w:rFonts w:ascii="Times New Roman" w:hAnsi="Times New Roman" w:cs="Times New Roman"/>
          <w:sz w:val="24"/>
          <w:szCs w:val="24"/>
        </w:rPr>
        <w:t xml:space="preserve"> is by </w:t>
      </w:r>
      <w:r w:rsidR="008A265C" w:rsidRPr="003E67DD">
        <w:rPr>
          <w:rFonts w:ascii="Times New Roman" w:hAnsi="Times New Roman" w:cs="Times New Roman"/>
          <w:sz w:val="24"/>
          <w:szCs w:val="24"/>
        </w:rPr>
        <w:t xml:space="preserve">introducing an altruistic philosopher. </w:t>
      </w:r>
      <w:r w:rsidR="003A6563" w:rsidRPr="003E67DD">
        <w:rPr>
          <w:rFonts w:ascii="Times New Roman" w:hAnsi="Times New Roman" w:cs="Times New Roman"/>
          <w:sz w:val="24"/>
          <w:szCs w:val="24"/>
        </w:rPr>
        <w:t xml:space="preserve">This is a philosopher </w:t>
      </w:r>
      <w:r w:rsidR="003E67DD" w:rsidRPr="003E67DD">
        <w:rPr>
          <w:rFonts w:ascii="Times New Roman" w:hAnsi="Times New Roman" w:cs="Times New Roman"/>
          <w:sz w:val="24"/>
          <w:szCs w:val="24"/>
        </w:rPr>
        <w:t>who</w:t>
      </w:r>
      <w:r w:rsidR="003A6563" w:rsidRPr="003E67DD">
        <w:rPr>
          <w:rFonts w:ascii="Times New Roman" w:hAnsi="Times New Roman" w:cs="Times New Roman"/>
          <w:sz w:val="24"/>
          <w:szCs w:val="24"/>
        </w:rPr>
        <w:t xml:space="preserve"> drops the fork that it holds when he realises that </w:t>
      </w:r>
      <w:r w:rsidR="001916F0" w:rsidRPr="003E67DD">
        <w:rPr>
          <w:rFonts w:ascii="Times New Roman" w:hAnsi="Times New Roman" w:cs="Times New Roman"/>
          <w:sz w:val="24"/>
          <w:szCs w:val="24"/>
        </w:rPr>
        <w:t>no one can eat because there is a deadlock situation.</w:t>
      </w:r>
      <w:r w:rsidR="001E7486">
        <w:rPr>
          <w:rFonts w:ascii="Times New Roman" w:hAnsi="Times New Roman" w:cs="Times New Roman"/>
          <w:sz w:val="24"/>
          <w:szCs w:val="24"/>
        </w:rPr>
        <w:t xml:space="preserve"> </w:t>
      </w:r>
      <w:r w:rsidR="008B3C61" w:rsidRPr="003E67DD">
        <w:rPr>
          <w:rFonts w:ascii="Times New Roman" w:hAnsi="Times New Roman" w:cs="Times New Roman"/>
          <w:sz w:val="24"/>
          <w:szCs w:val="24"/>
        </w:rPr>
        <w:t xml:space="preserve">Given N philosophers, </w:t>
      </w:r>
      <w:r w:rsidR="00B3634E" w:rsidRPr="003E67DD">
        <w:rPr>
          <w:rFonts w:ascii="Times New Roman" w:hAnsi="Times New Roman" w:cs="Times New Roman"/>
          <w:sz w:val="24"/>
          <w:szCs w:val="24"/>
        </w:rPr>
        <w:t>a</w:t>
      </w:r>
      <w:r w:rsidR="008B3C61" w:rsidRPr="003E67DD">
        <w:rPr>
          <w:rFonts w:ascii="Times New Roman" w:hAnsi="Times New Roman" w:cs="Times New Roman"/>
          <w:sz w:val="24"/>
          <w:szCs w:val="24"/>
        </w:rPr>
        <w:t> round robin policy guarantees that each philosopher becomes altruistic exactly once in a sequence of N deadlocks. Hence, each philosopher is guaranteed to eat (at least) once every N deadlocks (because it is the predecessor of an altruistic philosopher exactly once every N deadlocks).</w:t>
      </w:r>
    </w:p>
    <w:p w14:paraId="56508658" w14:textId="77777777" w:rsidR="000E6D17" w:rsidRDefault="000E6D17">
      <w:pPr>
        <w:rPr>
          <w:rFonts w:ascii="Times New Roman" w:hAnsi="Times New Roman" w:cs="Times New Roman"/>
          <w:sz w:val="24"/>
          <w:szCs w:val="24"/>
        </w:rPr>
      </w:pPr>
    </w:p>
    <w:p w14:paraId="7E5DD597" w14:textId="77777777" w:rsidR="00BC2D8A" w:rsidRPr="0032384A" w:rsidRDefault="00BC2D8A">
      <w:pPr>
        <w:rPr>
          <w:rFonts w:ascii="Times New Roman" w:hAnsi="Times New Roman" w:cs="Times New Roman"/>
          <w:sz w:val="24"/>
          <w:szCs w:val="24"/>
        </w:rPr>
      </w:pPr>
    </w:p>
    <w:p w14:paraId="2F47D01E" w14:textId="55FFDD46" w:rsidR="00657496" w:rsidRDefault="00657496">
      <w:pPr>
        <w:rPr>
          <w:rFonts w:ascii="Times New Roman" w:hAnsi="Times New Roman" w:cs="Times New Roman"/>
          <w:sz w:val="24"/>
          <w:szCs w:val="24"/>
        </w:rPr>
      </w:pPr>
    </w:p>
    <w:p w14:paraId="479BCE6B" w14:textId="77777777" w:rsidR="007F3511" w:rsidRPr="00132A7E" w:rsidRDefault="007F3511">
      <w:pPr>
        <w:rPr>
          <w:rFonts w:ascii="Times New Roman" w:hAnsi="Times New Roman" w:cs="Times New Roman"/>
          <w:sz w:val="24"/>
          <w:szCs w:val="24"/>
        </w:rPr>
      </w:pPr>
    </w:p>
    <w:sectPr w:rsidR="007F3511" w:rsidRPr="00132A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E21B73"/>
    <w:multiLevelType w:val="hybridMultilevel"/>
    <w:tmpl w:val="82B6E8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12722"/>
    <w:multiLevelType w:val="hybridMultilevel"/>
    <w:tmpl w:val="BBDEA6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IzMzQ3tDQ0sjRV0lEKTi0uzszPAykwrAUA70CeoiwAAAA="/>
  </w:docVars>
  <w:rsids>
    <w:rsidRoot w:val="00895088"/>
    <w:rsid w:val="00012D03"/>
    <w:rsid w:val="00023F5A"/>
    <w:rsid w:val="000240C8"/>
    <w:rsid w:val="000300E3"/>
    <w:rsid w:val="00036481"/>
    <w:rsid w:val="0004390D"/>
    <w:rsid w:val="00045116"/>
    <w:rsid w:val="000453C8"/>
    <w:rsid w:val="0006356A"/>
    <w:rsid w:val="000660CF"/>
    <w:rsid w:val="0007533E"/>
    <w:rsid w:val="000A283F"/>
    <w:rsid w:val="000A6CED"/>
    <w:rsid w:val="000C6960"/>
    <w:rsid w:val="000D5F3F"/>
    <w:rsid w:val="000D76D7"/>
    <w:rsid w:val="000E2DC0"/>
    <w:rsid w:val="000E6D17"/>
    <w:rsid w:val="001139CE"/>
    <w:rsid w:val="00124DB7"/>
    <w:rsid w:val="0013255D"/>
    <w:rsid w:val="00132A7E"/>
    <w:rsid w:val="00153CF3"/>
    <w:rsid w:val="00155860"/>
    <w:rsid w:val="0018414B"/>
    <w:rsid w:val="001916F0"/>
    <w:rsid w:val="00195E4F"/>
    <w:rsid w:val="001A3416"/>
    <w:rsid w:val="001B3C1D"/>
    <w:rsid w:val="001B549B"/>
    <w:rsid w:val="001D25B7"/>
    <w:rsid w:val="001E515B"/>
    <w:rsid w:val="001E54D4"/>
    <w:rsid w:val="001E7486"/>
    <w:rsid w:val="001F418E"/>
    <w:rsid w:val="001F6533"/>
    <w:rsid w:val="00203EF0"/>
    <w:rsid w:val="00211E6A"/>
    <w:rsid w:val="00212E34"/>
    <w:rsid w:val="0022512F"/>
    <w:rsid w:val="00231B77"/>
    <w:rsid w:val="002351D6"/>
    <w:rsid w:val="00276E1C"/>
    <w:rsid w:val="00281F4B"/>
    <w:rsid w:val="00291337"/>
    <w:rsid w:val="00294E73"/>
    <w:rsid w:val="002C2829"/>
    <w:rsid w:val="002D2C95"/>
    <w:rsid w:val="002E1728"/>
    <w:rsid w:val="002E2468"/>
    <w:rsid w:val="0030752E"/>
    <w:rsid w:val="00307F7A"/>
    <w:rsid w:val="00310D5E"/>
    <w:rsid w:val="003121D6"/>
    <w:rsid w:val="003211EE"/>
    <w:rsid w:val="00322CB3"/>
    <w:rsid w:val="0032384A"/>
    <w:rsid w:val="00324F1C"/>
    <w:rsid w:val="003279BC"/>
    <w:rsid w:val="00355F25"/>
    <w:rsid w:val="003623DE"/>
    <w:rsid w:val="003774E6"/>
    <w:rsid w:val="00377F13"/>
    <w:rsid w:val="00394287"/>
    <w:rsid w:val="003A6563"/>
    <w:rsid w:val="003B0929"/>
    <w:rsid w:val="003B1493"/>
    <w:rsid w:val="003D4A4D"/>
    <w:rsid w:val="003E67DD"/>
    <w:rsid w:val="003E6A83"/>
    <w:rsid w:val="003F3211"/>
    <w:rsid w:val="004032FB"/>
    <w:rsid w:val="00440103"/>
    <w:rsid w:val="00440911"/>
    <w:rsid w:val="00446049"/>
    <w:rsid w:val="00446D89"/>
    <w:rsid w:val="00451665"/>
    <w:rsid w:val="00457571"/>
    <w:rsid w:val="004B634F"/>
    <w:rsid w:val="004C4C1D"/>
    <w:rsid w:val="004C7239"/>
    <w:rsid w:val="004D6D87"/>
    <w:rsid w:val="00503F80"/>
    <w:rsid w:val="00521384"/>
    <w:rsid w:val="00544F45"/>
    <w:rsid w:val="00546F13"/>
    <w:rsid w:val="0055005B"/>
    <w:rsid w:val="00553642"/>
    <w:rsid w:val="005B479F"/>
    <w:rsid w:val="005B7171"/>
    <w:rsid w:val="005C169C"/>
    <w:rsid w:val="005C780C"/>
    <w:rsid w:val="005F23A5"/>
    <w:rsid w:val="00604DC7"/>
    <w:rsid w:val="006113E7"/>
    <w:rsid w:val="00657496"/>
    <w:rsid w:val="00673267"/>
    <w:rsid w:val="006733DE"/>
    <w:rsid w:val="00687752"/>
    <w:rsid w:val="0069048F"/>
    <w:rsid w:val="006A57CE"/>
    <w:rsid w:val="006B28A2"/>
    <w:rsid w:val="006D35EE"/>
    <w:rsid w:val="006D5498"/>
    <w:rsid w:val="006F274E"/>
    <w:rsid w:val="006F2B2B"/>
    <w:rsid w:val="00705A53"/>
    <w:rsid w:val="007150C8"/>
    <w:rsid w:val="00743D27"/>
    <w:rsid w:val="00756D1A"/>
    <w:rsid w:val="00761C08"/>
    <w:rsid w:val="007644F7"/>
    <w:rsid w:val="0077628F"/>
    <w:rsid w:val="00780698"/>
    <w:rsid w:val="00792C34"/>
    <w:rsid w:val="00794F2F"/>
    <w:rsid w:val="007B3220"/>
    <w:rsid w:val="007B5B06"/>
    <w:rsid w:val="007C517F"/>
    <w:rsid w:val="007F3511"/>
    <w:rsid w:val="007F735A"/>
    <w:rsid w:val="00822265"/>
    <w:rsid w:val="008236A5"/>
    <w:rsid w:val="00831A27"/>
    <w:rsid w:val="00854CF1"/>
    <w:rsid w:val="00857E07"/>
    <w:rsid w:val="00865893"/>
    <w:rsid w:val="00894958"/>
    <w:rsid w:val="00895088"/>
    <w:rsid w:val="008A265C"/>
    <w:rsid w:val="008B134C"/>
    <w:rsid w:val="008B204B"/>
    <w:rsid w:val="008B3C61"/>
    <w:rsid w:val="008C7E78"/>
    <w:rsid w:val="008D0CFD"/>
    <w:rsid w:val="0091302F"/>
    <w:rsid w:val="00943B69"/>
    <w:rsid w:val="009941E1"/>
    <w:rsid w:val="009977F4"/>
    <w:rsid w:val="009A7CD3"/>
    <w:rsid w:val="009C584A"/>
    <w:rsid w:val="009D0E57"/>
    <w:rsid w:val="009E136E"/>
    <w:rsid w:val="009E7EE4"/>
    <w:rsid w:val="009F0F7F"/>
    <w:rsid w:val="00A0373E"/>
    <w:rsid w:val="00A11103"/>
    <w:rsid w:val="00A1651A"/>
    <w:rsid w:val="00A20E8D"/>
    <w:rsid w:val="00A26081"/>
    <w:rsid w:val="00A52CCF"/>
    <w:rsid w:val="00A63506"/>
    <w:rsid w:val="00A843FE"/>
    <w:rsid w:val="00A96AE9"/>
    <w:rsid w:val="00AA59DE"/>
    <w:rsid w:val="00AB1DDD"/>
    <w:rsid w:val="00AB366E"/>
    <w:rsid w:val="00AB5B8C"/>
    <w:rsid w:val="00AC0805"/>
    <w:rsid w:val="00AC0D51"/>
    <w:rsid w:val="00AC2CA3"/>
    <w:rsid w:val="00AD3A8E"/>
    <w:rsid w:val="00AD752C"/>
    <w:rsid w:val="00AE6578"/>
    <w:rsid w:val="00AE7089"/>
    <w:rsid w:val="00B02683"/>
    <w:rsid w:val="00B21F5C"/>
    <w:rsid w:val="00B22818"/>
    <w:rsid w:val="00B3634E"/>
    <w:rsid w:val="00B47A6E"/>
    <w:rsid w:val="00B634C4"/>
    <w:rsid w:val="00B734F2"/>
    <w:rsid w:val="00B951DB"/>
    <w:rsid w:val="00BB3C56"/>
    <w:rsid w:val="00BB404C"/>
    <w:rsid w:val="00BB666D"/>
    <w:rsid w:val="00BB68BE"/>
    <w:rsid w:val="00BC2D8A"/>
    <w:rsid w:val="00BD4B64"/>
    <w:rsid w:val="00BE722C"/>
    <w:rsid w:val="00BF30D4"/>
    <w:rsid w:val="00BF7C5C"/>
    <w:rsid w:val="00C36070"/>
    <w:rsid w:val="00C42001"/>
    <w:rsid w:val="00C47321"/>
    <w:rsid w:val="00C50869"/>
    <w:rsid w:val="00C55EAE"/>
    <w:rsid w:val="00C625ED"/>
    <w:rsid w:val="00C711CF"/>
    <w:rsid w:val="00C76C5A"/>
    <w:rsid w:val="00CA3C17"/>
    <w:rsid w:val="00CA6C37"/>
    <w:rsid w:val="00CC7538"/>
    <w:rsid w:val="00CD14FB"/>
    <w:rsid w:val="00CE37B9"/>
    <w:rsid w:val="00D1322A"/>
    <w:rsid w:val="00D22EE0"/>
    <w:rsid w:val="00D2361F"/>
    <w:rsid w:val="00D249A9"/>
    <w:rsid w:val="00D26E9A"/>
    <w:rsid w:val="00D35C5F"/>
    <w:rsid w:val="00D35F6C"/>
    <w:rsid w:val="00D45CAA"/>
    <w:rsid w:val="00D47F1D"/>
    <w:rsid w:val="00D51541"/>
    <w:rsid w:val="00D60C81"/>
    <w:rsid w:val="00D61BCE"/>
    <w:rsid w:val="00D77430"/>
    <w:rsid w:val="00D95BD7"/>
    <w:rsid w:val="00D96EF1"/>
    <w:rsid w:val="00D97CC5"/>
    <w:rsid w:val="00DC2CA8"/>
    <w:rsid w:val="00DD0AD4"/>
    <w:rsid w:val="00DD6F51"/>
    <w:rsid w:val="00DF3810"/>
    <w:rsid w:val="00E00886"/>
    <w:rsid w:val="00E00BDC"/>
    <w:rsid w:val="00E10870"/>
    <w:rsid w:val="00E2272C"/>
    <w:rsid w:val="00E51117"/>
    <w:rsid w:val="00E660E6"/>
    <w:rsid w:val="00E706DB"/>
    <w:rsid w:val="00E914EC"/>
    <w:rsid w:val="00EB0860"/>
    <w:rsid w:val="00EC4A0B"/>
    <w:rsid w:val="00EE57F6"/>
    <w:rsid w:val="00F126C0"/>
    <w:rsid w:val="00F15F92"/>
    <w:rsid w:val="00F23876"/>
    <w:rsid w:val="00F26E17"/>
    <w:rsid w:val="00F31A84"/>
    <w:rsid w:val="00F31C7A"/>
    <w:rsid w:val="00F50773"/>
    <w:rsid w:val="00F548B7"/>
    <w:rsid w:val="00F569AD"/>
    <w:rsid w:val="00F70249"/>
    <w:rsid w:val="00F81F13"/>
    <w:rsid w:val="00F93E19"/>
    <w:rsid w:val="00FA15C3"/>
    <w:rsid w:val="00FB0522"/>
    <w:rsid w:val="00FB0B3D"/>
    <w:rsid w:val="00FB2D86"/>
    <w:rsid w:val="00FC1C03"/>
    <w:rsid w:val="00FD67AB"/>
    <w:rsid w:val="00FE4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40287"/>
  <w15:chartTrackingRefBased/>
  <w15:docId w15:val="{ADA2C6CB-87D9-4CF8-9404-62A04E20B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CE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B3C6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B3C61"/>
    <w:rPr>
      <w:b/>
      <w:bCs/>
    </w:rPr>
  </w:style>
  <w:style w:type="character" w:styleId="Emphasis">
    <w:name w:val="Emphasis"/>
    <w:basedOn w:val="DefaultParagraphFont"/>
    <w:uiPriority w:val="20"/>
    <w:qFormat/>
    <w:rsid w:val="008B3C61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291337"/>
    <w:pPr>
      <w:spacing w:after="200" w:line="240" w:lineRule="auto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psala\Sem1(Fall21)\IPP\Assignment1\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psala\Sem1(Fall21)\IPP\Assignment1\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psala\Sem1(Fall21)\IPP\Assignment1\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psala\Sem1(Fall21)\IPP\Assignment1\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Non Determinis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5.5297584152345917E-2"/>
          <c:y val="0.10578251931646028"/>
          <c:w val="0.90360748702032689"/>
          <c:h val="0.76281389949736556"/>
        </c:manualLayout>
      </c:layout>
      <c:lineChart>
        <c:grouping val="standard"/>
        <c:varyColors val="0"/>
        <c:ser>
          <c:idx val="0"/>
          <c:order val="0"/>
          <c:tx>
            <c:strRef>
              <c:f>Question1!$B$2</c:f>
              <c:strCache>
                <c:ptCount val="1"/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B$3:$B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5</c:v>
                </c:pt>
                <c:pt idx="6">
                  <c:v>5</c:v>
                </c:pt>
                <c:pt idx="7">
                  <c:v>2</c:v>
                </c:pt>
                <c:pt idx="8">
                  <c:v>4</c:v>
                </c:pt>
                <c:pt idx="9">
                  <c:v>4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C4B-47AD-9948-9FF5EFB7EFE8}"/>
            </c:ext>
          </c:extLst>
        </c:ser>
        <c:ser>
          <c:idx val="1"/>
          <c:order val="1"/>
          <c:tx>
            <c:strRef>
              <c:f>Question1!$C$2</c:f>
              <c:strCache>
                <c:ptCount val="1"/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C$3:$C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C4B-47AD-9948-9FF5EFB7EFE8}"/>
            </c:ext>
          </c:extLst>
        </c:ser>
        <c:ser>
          <c:idx val="2"/>
          <c:order val="2"/>
          <c:tx>
            <c:strRef>
              <c:f>Question1!$D$2</c:f>
              <c:strCache>
                <c:ptCount val="1"/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D$3:$D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C4B-47AD-9948-9FF5EFB7EFE8}"/>
            </c:ext>
          </c:extLst>
        </c:ser>
        <c:ser>
          <c:idx val="3"/>
          <c:order val="3"/>
          <c:tx>
            <c:strRef>
              <c:f>Question1!$E$2</c:f>
              <c:strCache>
                <c:ptCount val="1"/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E$3:$E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C4B-47AD-9948-9FF5EFB7EFE8}"/>
            </c:ext>
          </c:extLst>
        </c:ser>
        <c:ser>
          <c:idx val="4"/>
          <c:order val="4"/>
          <c:tx>
            <c:strRef>
              <c:f>Question1!$F$2</c:f>
              <c:strCache>
                <c:ptCount val="1"/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F$3:$F$18</c:f>
              <c:numCache>
                <c:formatCode>General</c:formatCode>
                <c:ptCount val="16"/>
                <c:pt idx="0">
                  <c:v>2</c:v>
                </c:pt>
                <c:pt idx="1">
                  <c:v>4</c:v>
                </c:pt>
                <c:pt idx="2">
                  <c:v>1</c:v>
                </c:pt>
                <c:pt idx="3">
                  <c:v>1</c:v>
                </c:pt>
                <c:pt idx="4">
                  <c:v>2</c:v>
                </c:pt>
                <c:pt idx="5">
                  <c:v>5</c:v>
                </c:pt>
                <c:pt idx="6">
                  <c:v>5</c:v>
                </c:pt>
                <c:pt idx="7">
                  <c:v>3</c:v>
                </c:pt>
                <c:pt idx="8">
                  <c:v>3</c:v>
                </c:pt>
                <c:pt idx="9">
                  <c:v>6</c:v>
                </c:pt>
                <c:pt idx="10">
                  <c:v>6</c:v>
                </c:pt>
                <c:pt idx="11">
                  <c:v>4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C4B-47AD-9948-9FF5EFB7EFE8}"/>
            </c:ext>
          </c:extLst>
        </c:ser>
        <c:ser>
          <c:idx val="5"/>
          <c:order val="5"/>
          <c:tx>
            <c:strRef>
              <c:f>Question1!$G$2</c:f>
              <c:strCache>
                <c:ptCount val="1"/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G$3:$G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C4B-47AD-9948-9FF5EFB7EFE8}"/>
            </c:ext>
          </c:extLst>
        </c:ser>
        <c:ser>
          <c:idx val="6"/>
          <c:order val="6"/>
          <c:tx>
            <c:strRef>
              <c:f>Question1!$H$2</c:f>
              <c:strCache>
                <c:ptCount val="1"/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60000"/>
                </a:schemeClr>
              </a:solidFill>
              <a:ln w="9525">
                <a:solidFill>
                  <a:schemeClr val="accent1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H$3:$H$18</c:f>
              <c:numCache>
                <c:formatCode>General</c:formatCode>
                <c:ptCount val="16"/>
                <c:pt idx="0">
                  <c:v>2</c:v>
                </c:pt>
                <c:pt idx="1">
                  <c:v>2</c:v>
                </c:pt>
                <c:pt idx="2">
                  <c:v>1</c:v>
                </c:pt>
                <c:pt idx="3">
                  <c:v>1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8C4B-47AD-9948-9FF5EFB7EFE8}"/>
            </c:ext>
          </c:extLst>
        </c:ser>
        <c:ser>
          <c:idx val="7"/>
          <c:order val="7"/>
          <c:tx>
            <c:strRef>
              <c:f>Question1!$I$2</c:f>
              <c:strCache>
                <c:ptCount val="1"/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I$3:$I$18</c:f>
              <c:numCache>
                <c:formatCode>General</c:formatCode>
                <c:ptCount val="16"/>
                <c:pt idx="0">
                  <c:v>1</c:v>
                </c:pt>
                <c:pt idx="1">
                  <c:v>4</c:v>
                </c:pt>
                <c:pt idx="2">
                  <c:v>2</c:v>
                </c:pt>
                <c:pt idx="3">
                  <c:v>2</c:v>
                </c:pt>
                <c:pt idx="4">
                  <c:v>1</c:v>
                </c:pt>
                <c:pt idx="5">
                  <c:v>3</c:v>
                </c:pt>
                <c:pt idx="6">
                  <c:v>3</c:v>
                </c:pt>
                <c:pt idx="7">
                  <c:v>5</c:v>
                </c:pt>
                <c:pt idx="8">
                  <c:v>5</c:v>
                </c:pt>
                <c:pt idx="9">
                  <c:v>6</c:v>
                </c:pt>
                <c:pt idx="10">
                  <c:v>6</c:v>
                </c:pt>
                <c:pt idx="11">
                  <c:v>4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8C4B-47AD-9948-9FF5EFB7EFE8}"/>
            </c:ext>
          </c:extLst>
        </c:ser>
        <c:ser>
          <c:idx val="8"/>
          <c:order val="8"/>
          <c:tx>
            <c:strRef>
              <c:f>Question1!$J$2</c:f>
              <c:strCache>
                <c:ptCount val="1"/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J$3:$J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8C4B-47AD-9948-9FF5EFB7EFE8}"/>
            </c:ext>
          </c:extLst>
        </c:ser>
        <c:ser>
          <c:idx val="9"/>
          <c:order val="9"/>
          <c:tx>
            <c:strRef>
              <c:f>Question1!$K$2</c:f>
              <c:strCache>
                <c:ptCount val="1"/>
                <c:pt idx="0">
                  <c:v>rand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K$3:$K$18</c:f>
              <c:numCache>
                <c:formatCode>General</c:formatCode>
                <c:ptCount val="16"/>
                <c:pt idx="0">
                  <c:v>2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1</c:v>
                </c:pt>
                <c:pt idx="7">
                  <c:v>4</c:v>
                </c:pt>
                <c:pt idx="8">
                  <c:v>5</c:v>
                </c:pt>
                <c:pt idx="9">
                  <c:v>6</c:v>
                </c:pt>
                <c:pt idx="10">
                  <c:v>6</c:v>
                </c:pt>
                <c:pt idx="11">
                  <c:v>3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8C4B-47AD-9948-9FF5EFB7EFE8}"/>
            </c:ext>
          </c:extLst>
        </c:ser>
        <c:ser>
          <c:idx val="10"/>
          <c:order val="10"/>
          <c:tx>
            <c:strRef>
              <c:f>Question1!$L$2</c:f>
              <c:strCache>
                <c:ptCount val="1"/>
              </c:strCache>
            </c:strRef>
          </c:tx>
          <c:spPr>
            <a:ln w="28575" cap="rnd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lumMod val="60000"/>
                </a:schemeClr>
              </a:solidFill>
              <a:ln w="9525">
                <a:solidFill>
                  <a:schemeClr val="accent5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L$3:$L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4</c:v>
                </c:pt>
                <c:pt idx="7">
                  <c:v>7</c:v>
                </c:pt>
                <c:pt idx="8">
                  <c:v>8</c:v>
                </c:pt>
                <c:pt idx="9">
                  <c:v>4</c:v>
                </c:pt>
                <c:pt idx="10">
                  <c:v>7</c:v>
                </c:pt>
                <c:pt idx="11">
                  <c:v>6</c:v>
                </c:pt>
                <c:pt idx="12">
                  <c:v>6</c:v>
                </c:pt>
                <c:pt idx="13">
                  <c:v>8</c:v>
                </c:pt>
                <c:pt idx="14">
                  <c:v>5</c:v>
                </c:pt>
                <c:pt idx="15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8C4B-47AD-9948-9FF5EFB7EFE8}"/>
            </c:ext>
          </c:extLst>
        </c:ser>
        <c:ser>
          <c:idx val="11"/>
          <c:order val="11"/>
          <c:tx>
            <c:strRef>
              <c:f>Question1!$M$2</c:f>
              <c:strCache>
                <c:ptCount val="1"/>
              </c:strCache>
            </c:strRef>
          </c:tx>
          <c:spPr>
            <a:ln w="28575" cap="rnd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60000"/>
                </a:schemeClr>
              </a:solidFill>
              <a:ln w="9525">
                <a:solidFill>
                  <a:schemeClr val="accent6">
                    <a:lumMod val="6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M$3:$M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8C4B-47AD-9948-9FF5EFB7EFE8}"/>
            </c:ext>
          </c:extLst>
        </c:ser>
        <c:ser>
          <c:idx val="12"/>
          <c:order val="12"/>
          <c:tx>
            <c:strRef>
              <c:f>Question1!$N$2</c:f>
              <c:strCache>
                <c:ptCount val="1"/>
              </c:strCache>
            </c:strRef>
          </c:tx>
          <c:spPr>
            <a:ln w="28575" cap="rnd">
              <a:solidFill>
                <a:schemeClr val="accent1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80000"/>
                  <a:lumOff val="20000"/>
                </a:schemeClr>
              </a:solidFill>
              <a:ln w="9525">
                <a:solidFill>
                  <a:schemeClr val="accent1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N$3:$N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5</c:v>
                </c:pt>
                <c:pt idx="3">
                  <c:v>5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4</c:v>
                </c:pt>
                <c:pt idx="8">
                  <c:v>6</c:v>
                </c:pt>
                <c:pt idx="9">
                  <c:v>2</c:v>
                </c:pt>
                <c:pt idx="10">
                  <c:v>2</c:v>
                </c:pt>
                <c:pt idx="11">
                  <c:v>7</c:v>
                </c:pt>
                <c:pt idx="12">
                  <c:v>7</c:v>
                </c:pt>
                <c:pt idx="13">
                  <c:v>6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8C4B-47AD-9948-9FF5EFB7EFE8}"/>
            </c:ext>
          </c:extLst>
        </c:ser>
        <c:ser>
          <c:idx val="13"/>
          <c:order val="13"/>
          <c:tx>
            <c:strRef>
              <c:f>Question1!$O$2</c:f>
              <c:strCache>
                <c:ptCount val="1"/>
                <c:pt idx="0">
                  <c:v>*</c:v>
                </c:pt>
              </c:strCache>
            </c:strRef>
          </c:tx>
          <c:spPr>
            <a:ln w="28575" cap="rnd">
              <a:solidFill>
                <a:schemeClr val="accent2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80000"/>
                  <a:lumOff val="20000"/>
                </a:schemeClr>
              </a:solidFill>
              <a:ln w="9525">
                <a:solidFill>
                  <a:schemeClr val="accent2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O$3:$O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4</c:v>
                </c:pt>
                <c:pt idx="7">
                  <c:v>4</c:v>
                </c:pt>
                <c:pt idx="8">
                  <c:v>7</c:v>
                </c:pt>
                <c:pt idx="9">
                  <c:v>7</c:v>
                </c:pt>
                <c:pt idx="10">
                  <c:v>8</c:v>
                </c:pt>
                <c:pt idx="11">
                  <c:v>8</c:v>
                </c:pt>
                <c:pt idx="12">
                  <c:v>6</c:v>
                </c:pt>
                <c:pt idx="13">
                  <c:v>6</c:v>
                </c:pt>
                <c:pt idx="14">
                  <c:v>5</c:v>
                </c:pt>
                <c:pt idx="15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8C4B-47AD-9948-9FF5EFB7EFE8}"/>
            </c:ext>
          </c:extLst>
        </c:ser>
        <c:ser>
          <c:idx val="14"/>
          <c:order val="14"/>
          <c:tx>
            <c:strRef>
              <c:f>Question1!$P$2</c:f>
              <c:strCache>
                <c:ptCount val="1"/>
                <c:pt idx="0">
                  <c:v>*</c:v>
                </c:pt>
              </c:strCache>
            </c:strRef>
          </c:tx>
          <c:spPr>
            <a:ln w="28575" cap="rnd">
              <a:solidFill>
                <a:schemeClr val="accent3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80000"/>
                  <a:lumOff val="20000"/>
                </a:schemeClr>
              </a:solidFill>
              <a:ln w="9525">
                <a:solidFill>
                  <a:schemeClr val="accent3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P$3:$P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E-8C4B-47AD-9948-9FF5EFB7EFE8}"/>
            </c:ext>
          </c:extLst>
        </c:ser>
        <c:ser>
          <c:idx val="15"/>
          <c:order val="15"/>
          <c:tx>
            <c:strRef>
              <c:f>Question1!$Q$2</c:f>
              <c:strCache>
                <c:ptCount val="1"/>
              </c:strCache>
            </c:strRef>
          </c:tx>
          <c:spPr>
            <a:ln w="28575" cap="rnd">
              <a:solidFill>
                <a:schemeClr val="accent4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80000"/>
                  <a:lumOff val="20000"/>
                </a:schemeClr>
              </a:solidFill>
              <a:ln w="9525">
                <a:solidFill>
                  <a:schemeClr val="accent4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Q$3:$Q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4</c:v>
                </c:pt>
                <c:pt idx="7">
                  <c:v>4</c:v>
                </c:pt>
                <c:pt idx="8">
                  <c:v>5</c:v>
                </c:pt>
                <c:pt idx="9">
                  <c:v>5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8C4B-47AD-9948-9FF5EFB7EFE8}"/>
            </c:ext>
          </c:extLst>
        </c:ser>
        <c:ser>
          <c:idx val="16"/>
          <c:order val="16"/>
          <c:tx>
            <c:strRef>
              <c:f>Question1!$R$2</c:f>
              <c:strCache>
                <c:ptCount val="1"/>
              </c:strCache>
            </c:strRef>
          </c:tx>
          <c:spPr>
            <a:ln w="28575" cap="rnd">
              <a:solidFill>
                <a:schemeClr val="accent5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>
                  <a:lumMod val="80000"/>
                  <a:lumOff val="20000"/>
                </a:schemeClr>
              </a:solidFill>
              <a:ln w="9525">
                <a:solidFill>
                  <a:schemeClr val="accent5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R$3:$R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5</c:v>
                </c:pt>
                <c:pt idx="7">
                  <c:v>5</c:v>
                </c:pt>
                <c:pt idx="8">
                  <c:v>4</c:v>
                </c:pt>
                <c:pt idx="9">
                  <c:v>4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8C4B-47AD-9948-9FF5EFB7EFE8}"/>
            </c:ext>
          </c:extLst>
        </c:ser>
        <c:ser>
          <c:idx val="17"/>
          <c:order val="17"/>
          <c:tx>
            <c:strRef>
              <c:f>Question1!$S$2</c:f>
              <c:strCache>
                <c:ptCount val="1"/>
                <c:pt idx="0">
                  <c:v>*</c:v>
                </c:pt>
              </c:strCache>
            </c:strRef>
          </c:tx>
          <c:spPr>
            <a:ln w="28575" cap="rnd">
              <a:solidFill>
                <a:schemeClr val="accent6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>
                  <a:lumMod val="80000"/>
                  <a:lumOff val="20000"/>
                </a:schemeClr>
              </a:solidFill>
              <a:ln w="9525">
                <a:solidFill>
                  <a:schemeClr val="accent6">
                    <a:lumMod val="80000"/>
                    <a:lumOff val="2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S$3:$S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6</c:v>
                </c:pt>
                <c:pt idx="3">
                  <c:v>6</c:v>
                </c:pt>
                <c:pt idx="4">
                  <c:v>4</c:v>
                </c:pt>
                <c:pt idx="5">
                  <c:v>4</c:v>
                </c:pt>
                <c:pt idx="6">
                  <c:v>3</c:v>
                </c:pt>
                <c:pt idx="7">
                  <c:v>3</c:v>
                </c:pt>
                <c:pt idx="8">
                  <c:v>7</c:v>
                </c:pt>
                <c:pt idx="9">
                  <c:v>7</c:v>
                </c:pt>
                <c:pt idx="10">
                  <c:v>5</c:v>
                </c:pt>
                <c:pt idx="11">
                  <c:v>5</c:v>
                </c:pt>
                <c:pt idx="12">
                  <c:v>2</c:v>
                </c:pt>
                <c:pt idx="13">
                  <c:v>2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1-8C4B-47AD-9948-9FF5EFB7EFE8}"/>
            </c:ext>
          </c:extLst>
        </c:ser>
        <c:ser>
          <c:idx val="18"/>
          <c:order val="18"/>
          <c:tx>
            <c:strRef>
              <c:f>Question1!$T$2</c:f>
              <c:strCache>
                <c:ptCount val="1"/>
              </c:strCache>
            </c:strRef>
          </c:tx>
          <c:spPr>
            <a:ln w="28575" cap="rnd">
              <a:solidFill>
                <a:schemeClr val="accent1">
                  <a:lumMod val="8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80000"/>
                </a:schemeClr>
              </a:solidFill>
              <a:ln w="9525">
                <a:solidFill>
                  <a:schemeClr val="accent1">
                    <a:lumMod val="8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T$3:$T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3</c:v>
                </c:pt>
                <c:pt idx="3">
                  <c:v>3</c:v>
                </c:pt>
                <c:pt idx="4">
                  <c:v>2</c:v>
                </c:pt>
                <c:pt idx="5">
                  <c:v>2</c:v>
                </c:pt>
                <c:pt idx="6">
                  <c:v>5</c:v>
                </c:pt>
                <c:pt idx="7">
                  <c:v>5</c:v>
                </c:pt>
                <c:pt idx="8">
                  <c:v>4</c:v>
                </c:pt>
                <c:pt idx="9">
                  <c:v>4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8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8C4B-47AD-9948-9FF5EFB7EFE8}"/>
            </c:ext>
          </c:extLst>
        </c:ser>
        <c:ser>
          <c:idx val="19"/>
          <c:order val="19"/>
          <c:tx>
            <c:strRef>
              <c:f>Question1!$U$2</c:f>
              <c:strCache>
                <c:ptCount val="1"/>
              </c:strCache>
            </c:strRef>
          </c:tx>
          <c:spPr>
            <a:ln w="28575" cap="rnd">
              <a:solidFill>
                <a:schemeClr val="accent2">
                  <a:lumMod val="80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80000"/>
                </a:schemeClr>
              </a:solidFill>
              <a:ln w="9525">
                <a:solidFill>
                  <a:schemeClr val="accent2">
                    <a:lumMod val="80000"/>
                  </a:schemeClr>
                </a:solidFill>
              </a:ln>
              <a:effectLst/>
            </c:spPr>
          </c:marker>
          <c:cat>
            <c:numRef>
              <c:f>Question1!$A$3:$A$18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</c:numCache>
            </c:numRef>
          </c:cat>
          <c:val>
            <c:numRef>
              <c:f>Question1!$U$3:$U$18</c:f>
              <c:numCache>
                <c:formatCode>General</c:formatCode>
                <c:ptCount val="16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2</c:v>
                </c:pt>
                <c:pt idx="4">
                  <c:v>4</c:v>
                </c:pt>
                <c:pt idx="5">
                  <c:v>5</c:v>
                </c:pt>
                <c:pt idx="6">
                  <c:v>5</c:v>
                </c:pt>
                <c:pt idx="7">
                  <c:v>4</c:v>
                </c:pt>
                <c:pt idx="8">
                  <c:v>3</c:v>
                </c:pt>
                <c:pt idx="9">
                  <c:v>3</c:v>
                </c:pt>
                <c:pt idx="10">
                  <c:v>6</c:v>
                </c:pt>
                <c:pt idx="11">
                  <c:v>8</c:v>
                </c:pt>
                <c:pt idx="12">
                  <c:v>7</c:v>
                </c:pt>
                <c:pt idx="13">
                  <c:v>6</c:v>
                </c:pt>
                <c:pt idx="14">
                  <c:v>7</c:v>
                </c:pt>
                <c:pt idx="15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3-8C4B-47AD-9948-9FF5EFB7EF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41111352"/>
        <c:axId val="641112664"/>
      </c:lineChart>
      <c:catAx>
        <c:axId val="6411113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xecution</a:t>
                </a:r>
                <a:r>
                  <a:rPr lang="en-IN" baseline="0"/>
                  <a:t> Step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1112664"/>
        <c:crosses val="autoZero"/>
        <c:auto val="1"/>
        <c:lblAlgn val="ctr"/>
        <c:lblOffset val="100"/>
        <c:noMultiLvlLbl val="0"/>
      </c:catAx>
      <c:valAx>
        <c:axId val="6411126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hread</a:t>
                </a:r>
                <a:r>
                  <a:rPr lang="en-IN" baseline="0"/>
                  <a:t>  - First instance is Running and second is Terminating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11113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Observed</a:t>
            </a:r>
            <a:r>
              <a:rPr lang="en-IN" baseline="0"/>
              <a:t> Thread Executions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Printing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val>
            <c:numRef>
              <c:f>Question2_1!$A$1:$Q$1</c:f>
              <c:numCache>
                <c:formatCode>General</c:formatCode>
                <c:ptCount val="17"/>
                <c:pt idx="0">
                  <c:v>139525</c:v>
                </c:pt>
                <c:pt idx="1">
                  <c:v>56211</c:v>
                </c:pt>
                <c:pt idx="2">
                  <c:v>46417</c:v>
                </c:pt>
                <c:pt idx="3">
                  <c:v>53677</c:v>
                </c:pt>
                <c:pt idx="4">
                  <c:v>52713</c:v>
                </c:pt>
                <c:pt idx="5">
                  <c:v>39338</c:v>
                </c:pt>
                <c:pt idx="6">
                  <c:v>50606</c:v>
                </c:pt>
                <c:pt idx="7">
                  <c:v>47530</c:v>
                </c:pt>
                <c:pt idx="8">
                  <c:v>150106</c:v>
                </c:pt>
                <c:pt idx="9">
                  <c:v>49723</c:v>
                </c:pt>
                <c:pt idx="10">
                  <c:v>54023</c:v>
                </c:pt>
                <c:pt idx="11">
                  <c:v>61295</c:v>
                </c:pt>
                <c:pt idx="12">
                  <c:v>54973</c:v>
                </c:pt>
                <c:pt idx="13">
                  <c:v>54549</c:v>
                </c:pt>
                <c:pt idx="14">
                  <c:v>70607</c:v>
                </c:pt>
                <c:pt idx="15">
                  <c:v>73441</c:v>
                </c:pt>
                <c:pt idx="16">
                  <c:v>431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EDC-4E84-A575-82E875128B55}"/>
            </c:ext>
          </c:extLst>
        </c:ser>
        <c:ser>
          <c:idx val="1"/>
          <c:order val="1"/>
          <c:tx>
            <c:v>Decrementing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Question2_1!$A$2:$Q$2</c:f>
              <c:numCache>
                <c:formatCode>General</c:formatCode>
                <c:ptCount val="17"/>
                <c:pt idx="0">
                  <c:v>25491</c:v>
                </c:pt>
                <c:pt idx="1">
                  <c:v>7049</c:v>
                </c:pt>
                <c:pt idx="2">
                  <c:v>12752</c:v>
                </c:pt>
                <c:pt idx="3">
                  <c:v>9227</c:v>
                </c:pt>
                <c:pt idx="4">
                  <c:v>9792</c:v>
                </c:pt>
                <c:pt idx="5">
                  <c:v>11542</c:v>
                </c:pt>
                <c:pt idx="6">
                  <c:v>14406</c:v>
                </c:pt>
                <c:pt idx="7">
                  <c:v>9189</c:v>
                </c:pt>
                <c:pt idx="8">
                  <c:v>30834</c:v>
                </c:pt>
                <c:pt idx="9">
                  <c:v>21372</c:v>
                </c:pt>
                <c:pt idx="10">
                  <c:v>11973</c:v>
                </c:pt>
                <c:pt idx="11">
                  <c:v>10233</c:v>
                </c:pt>
                <c:pt idx="12">
                  <c:v>12990</c:v>
                </c:pt>
                <c:pt idx="13">
                  <c:v>12330</c:v>
                </c:pt>
                <c:pt idx="14">
                  <c:v>6130</c:v>
                </c:pt>
                <c:pt idx="15">
                  <c:v>9731</c:v>
                </c:pt>
                <c:pt idx="16">
                  <c:v>185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EDC-4E84-A575-82E875128B55}"/>
            </c:ext>
          </c:extLst>
        </c:ser>
        <c:ser>
          <c:idx val="2"/>
          <c:order val="2"/>
          <c:tx>
            <c:v>Incrementing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val>
            <c:numRef>
              <c:f>Question2_1!$A$3:$Q$3</c:f>
              <c:numCache>
                <c:formatCode>General</c:formatCode>
                <c:ptCount val="17"/>
                <c:pt idx="0">
                  <c:v>31349</c:v>
                </c:pt>
                <c:pt idx="1">
                  <c:v>7611</c:v>
                </c:pt>
                <c:pt idx="2">
                  <c:v>12768</c:v>
                </c:pt>
                <c:pt idx="3">
                  <c:v>9340</c:v>
                </c:pt>
                <c:pt idx="4">
                  <c:v>10476</c:v>
                </c:pt>
                <c:pt idx="5">
                  <c:v>10130</c:v>
                </c:pt>
                <c:pt idx="6">
                  <c:v>11013</c:v>
                </c:pt>
                <c:pt idx="7">
                  <c:v>8613</c:v>
                </c:pt>
                <c:pt idx="8">
                  <c:v>32696</c:v>
                </c:pt>
                <c:pt idx="9">
                  <c:v>19250</c:v>
                </c:pt>
                <c:pt idx="10">
                  <c:v>13816</c:v>
                </c:pt>
                <c:pt idx="11">
                  <c:v>10729</c:v>
                </c:pt>
                <c:pt idx="12">
                  <c:v>12473</c:v>
                </c:pt>
                <c:pt idx="13">
                  <c:v>13094</c:v>
                </c:pt>
                <c:pt idx="14">
                  <c:v>5987</c:v>
                </c:pt>
                <c:pt idx="15">
                  <c:v>11815</c:v>
                </c:pt>
                <c:pt idx="16">
                  <c:v>184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EDC-4E84-A575-82E875128B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0884567"/>
        <c:axId val="1620431832"/>
      </c:lineChart>
      <c:catAx>
        <c:axId val="16088456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t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0431832"/>
        <c:crosses val="autoZero"/>
        <c:auto val="1"/>
        <c:lblAlgn val="ctr"/>
        <c:lblOffset val="100"/>
        <c:noMultiLvlLbl val="0"/>
      </c:catAx>
      <c:valAx>
        <c:axId val="16204318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 of Execu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8845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spc="15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PERFORMANCE</a:t>
            </a:r>
            <a:r>
              <a:rPr lang="en-IN" baseline="0"/>
              <a:t> TIMES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all" spc="15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0"/>
      <c:rotY val="200"/>
      <c:depthPercent val="100"/>
      <c:rAngAx val="0"/>
    </c:view3D>
    <c:floor>
      <c:thickness val="0"/>
      <c:spPr>
        <a:solidFill>
          <a:schemeClr val="lt1"/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3!$A$3</c:f>
              <c:strCache>
                <c:ptCount val="1"/>
                <c:pt idx="0">
                  <c:v>1 Thread</c:v>
                </c:pt>
              </c:strCache>
            </c:strRef>
          </c:tx>
          <c:spPr>
            <a:pattFill prst="ltDnDiag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solidFill>
                <a:schemeClr val="accent1"/>
              </a:solidFill>
            </a:ln>
            <a:effectLst/>
            <a:sp3d>
              <a:contourClr>
                <a:schemeClr val="accent1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3:$G$3</c:f>
              <c:numCache>
                <c:formatCode>General</c:formatCode>
                <c:ptCount val="6"/>
                <c:pt idx="0">
                  <c:v>0.382859</c:v>
                </c:pt>
                <c:pt idx="1">
                  <c:v>0.74872300000000003</c:v>
                </c:pt>
                <c:pt idx="2">
                  <c:v>1.58873</c:v>
                </c:pt>
                <c:pt idx="3">
                  <c:v>2.91377</c:v>
                </c:pt>
                <c:pt idx="4">
                  <c:v>5.8313499999999996</c:v>
                </c:pt>
                <c:pt idx="5">
                  <c:v>11.308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A56-4204-9E0A-6ECD54731222}"/>
            </c:ext>
          </c:extLst>
        </c:ser>
        <c:ser>
          <c:idx val="1"/>
          <c:order val="1"/>
          <c:tx>
            <c:strRef>
              <c:f>Sheet3!$A$4</c:f>
              <c:strCache>
                <c:ptCount val="1"/>
                <c:pt idx="0">
                  <c:v>2 Threads</c:v>
                </c:pt>
              </c:strCache>
            </c:strRef>
          </c:tx>
          <c:spPr>
            <a:pattFill prst="ltDnDiag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solidFill>
                <a:schemeClr val="accent2"/>
              </a:solidFill>
            </a:ln>
            <a:effectLst/>
            <a:sp3d>
              <a:contourClr>
                <a:schemeClr val="accent2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4:$G$4</c:f>
              <c:numCache>
                <c:formatCode>General</c:formatCode>
                <c:ptCount val="6"/>
                <c:pt idx="0">
                  <c:v>0.17199</c:v>
                </c:pt>
                <c:pt idx="1">
                  <c:v>0.39079700000000001</c:v>
                </c:pt>
                <c:pt idx="2">
                  <c:v>0.75401700000000005</c:v>
                </c:pt>
                <c:pt idx="3">
                  <c:v>1.7413000000000001</c:v>
                </c:pt>
                <c:pt idx="4">
                  <c:v>3.0538599999999998</c:v>
                </c:pt>
                <c:pt idx="5">
                  <c:v>5.98960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A56-4204-9E0A-6ECD54731222}"/>
            </c:ext>
          </c:extLst>
        </c:ser>
        <c:ser>
          <c:idx val="2"/>
          <c:order val="2"/>
          <c:tx>
            <c:strRef>
              <c:f>Sheet3!$A$5</c:f>
              <c:strCache>
                <c:ptCount val="1"/>
                <c:pt idx="0">
                  <c:v>4 Threads</c:v>
                </c:pt>
              </c:strCache>
            </c:strRef>
          </c:tx>
          <c:spPr>
            <a:pattFill prst="ltDnDiag">
              <a:fgClr>
                <a:schemeClr val="accent3"/>
              </a:fgClr>
              <a:bgClr>
                <a:schemeClr val="accent3">
                  <a:lumMod val="20000"/>
                  <a:lumOff val="80000"/>
                </a:schemeClr>
              </a:bgClr>
            </a:pattFill>
            <a:ln>
              <a:solidFill>
                <a:schemeClr val="accent3"/>
              </a:solidFill>
            </a:ln>
            <a:effectLst/>
            <a:sp3d>
              <a:contourClr>
                <a:schemeClr val="accent3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5:$G$5</c:f>
              <c:numCache>
                <c:formatCode>General</c:formatCode>
                <c:ptCount val="6"/>
                <c:pt idx="0">
                  <c:v>0.173953</c:v>
                </c:pt>
                <c:pt idx="1">
                  <c:v>0.28034900000000001</c:v>
                </c:pt>
                <c:pt idx="2">
                  <c:v>0.50535399999999997</c:v>
                </c:pt>
                <c:pt idx="3">
                  <c:v>1.03721</c:v>
                </c:pt>
                <c:pt idx="4">
                  <c:v>1.9966999999999999</c:v>
                </c:pt>
                <c:pt idx="5">
                  <c:v>3.29009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A56-4204-9E0A-6ECD54731222}"/>
            </c:ext>
          </c:extLst>
        </c:ser>
        <c:ser>
          <c:idx val="3"/>
          <c:order val="3"/>
          <c:tx>
            <c:strRef>
              <c:f>Sheet3!$A$6</c:f>
              <c:strCache>
                <c:ptCount val="1"/>
                <c:pt idx="0">
                  <c:v>8 Threads</c:v>
                </c:pt>
              </c:strCache>
            </c:strRef>
          </c:tx>
          <c:spPr>
            <a:pattFill prst="ltDnDiag">
              <a:fgClr>
                <a:schemeClr val="accent4"/>
              </a:fgClr>
              <a:bgClr>
                <a:schemeClr val="accent4">
                  <a:lumMod val="20000"/>
                  <a:lumOff val="80000"/>
                </a:schemeClr>
              </a:bgClr>
            </a:pattFill>
            <a:ln>
              <a:solidFill>
                <a:schemeClr val="accent4"/>
              </a:solidFill>
            </a:ln>
            <a:effectLst/>
            <a:sp3d>
              <a:contourClr>
                <a:schemeClr val="accent4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6:$G$6</c:f>
              <c:numCache>
                <c:formatCode>General</c:formatCode>
                <c:ptCount val="6"/>
                <c:pt idx="0">
                  <c:v>7.6280799999999996E-2</c:v>
                </c:pt>
                <c:pt idx="1">
                  <c:v>0.150419</c:v>
                </c:pt>
                <c:pt idx="2">
                  <c:v>0.29998999999999998</c:v>
                </c:pt>
                <c:pt idx="3">
                  <c:v>0.59524699999999997</c:v>
                </c:pt>
                <c:pt idx="4">
                  <c:v>1.1168899999999999</c:v>
                </c:pt>
                <c:pt idx="5">
                  <c:v>2.35875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8A56-4204-9E0A-6ECD54731222}"/>
            </c:ext>
          </c:extLst>
        </c:ser>
        <c:ser>
          <c:idx val="4"/>
          <c:order val="4"/>
          <c:tx>
            <c:strRef>
              <c:f>Sheet3!$A$7</c:f>
              <c:strCache>
                <c:ptCount val="1"/>
                <c:pt idx="0">
                  <c:v>16 Threads</c:v>
                </c:pt>
              </c:strCache>
            </c:strRef>
          </c:tx>
          <c:spPr>
            <a:pattFill prst="ltDnDiag">
              <a:fgClr>
                <a:schemeClr val="accent5"/>
              </a:fgClr>
              <a:bgClr>
                <a:schemeClr val="accent5">
                  <a:lumMod val="20000"/>
                  <a:lumOff val="80000"/>
                </a:schemeClr>
              </a:bgClr>
            </a:pattFill>
            <a:ln>
              <a:solidFill>
                <a:schemeClr val="accent5"/>
              </a:solidFill>
            </a:ln>
            <a:effectLst/>
            <a:sp3d>
              <a:contourClr>
                <a:schemeClr val="accent5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7:$G$7</c:f>
              <c:numCache>
                <c:formatCode>General</c:formatCode>
                <c:ptCount val="6"/>
                <c:pt idx="0">
                  <c:v>6.1072799999999997E-2</c:v>
                </c:pt>
                <c:pt idx="1">
                  <c:v>0.113882</c:v>
                </c:pt>
                <c:pt idx="2">
                  <c:v>0.22121199999999999</c:v>
                </c:pt>
                <c:pt idx="3">
                  <c:v>0.452121</c:v>
                </c:pt>
                <c:pt idx="4">
                  <c:v>0.89705800000000002</c:v>
                </c:pt>
                <c:pt idx="5">
                  <c:v>1.852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A56-4204-9E0A-6ECD54731222}"/>
            </c:ext>
          </c:extLst>
        </c:ser>
        <c:ser>
          <c:idx val="5"/>
          <c:order val="5"/>
          <c:tx>
            <c:strRef>
              <c:f>Sheet3!$A$8</c:f>
              <c:strCache>
                <c:ptCount val="1"/>
                <c:pt idx="0">
                  <c:v>32 Threads</c:v>
                </c:pt>
              </c:strCache>
            </c:strRef>
          </c:tx>
          <c:spPr>
            <a:pattFill prst="ltDnDiag">
              <a:fgClr>
                <a:schemeClr val="accent6"/>
              </a:fgClr>
              <a:bgClr>
                <a:schemeClr val="accent6">
                  <a:lumMod val="20000"/>
                  <a:lumOff val="80000"/>
                </a:schemeClr>
              </a:bgClr>
            </a:pattFill>
            <a:ln>
              <a:solidFill>
                <a:schemeClr val="accent6"/>
              </a:solidFill>
            </a:ln>
            <a:effectLst/>
            <a:sp3d>
              <a:contourClr>
                <a:schemeClr val="accent6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8:$G$8</c:f>
              <c:numCache>
                <c:formatCode>General</c:formatCode>
                <c:ptCount val="6"/>
                <c:pt idx="0">
                  <c:v>5.4833899999999998E-2</c:v>
                </c:pt>
                <c:pt idx="1">
                  <c:v>0.101199</c:v>
                </c:pt>
                <c:pt idx="2">
                  <c:v>0.20777399999999999</c:v>
                </c:pt>
                <c:pt idx="3">
                  <c:v>0.40277600000000002</c:v>
                </c:pt>
                <c:pt idx="4">
                  <c:v>0.76075000000000004</c:v>
                </c:pt>
                <c:pt idx="5">
                  <c:v>1.844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8A56-4204-9E0A-6ECD5473122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60"/>
        <c:gapDepth val="0"/>
        <c:shape val="box"/>
        <c:axId val="1081495863"/>
        <c:axId val="1081497503"/>
        <c:axId val="645080032"/>
      </c:bar3DChart>
      <c:catAx>
        <c:axId val="108149586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497503"/>
        <c:crosses val="autoZero"/>
        <c:auto val="1"/>
        <c:lblAlgn val="ctr"/>
        <c:lblOffset val="100"/>
        <c:noMultiLvlLbl val="0"/>
      </c:catAx>
      <c:valAx>
        <c:axId val="1081497503"/>
        <c:scaling>
          <c:orientation val="minMax"/>
        </c:scaling>
        <c:delete val="0"/>
        <c:axPos val="r"/>
        <c:majorGridlines>
          <c:spPr>
            <a:ln>
              <a:solidFill>
                <a:schemeClr val="tx1">
                  <a:lumMod val="15000"/>
                  <a:lumOff val="85000"/>
                </a:schemeClr>
              </a:solidFill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495863"/>
        <c:crosses val="autoZero"/>
        <c:crossBetween val="between"/>
      </c:valAx>
      <c:serAx>
        <c:axId val="64508003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497503"/>
        <c:crosses val="autoZero"/>
      </c:ser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spc="15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Speedup</a:t>
            </a:r>
            <a:r>
              <a:rPr lang="en-IN" baseline="0"/>
              <a:t> w.r.t Single Thread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all" spc="15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0"/>
      <c:rotY val="30"/>
      <c:depthPercent val="100"/>
      <c:rAngAx val="0"/>
      <c:perspective val="40"/>
    </c:view3D>
    <c:floor>
      <c:thickness val="0"/>
      <c:spPr>
        <a:solidFill>
          <a:schemeClr val="lt1"/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3!$A$4</c:f>
              <c:strCache>
                <c:ptCount val="1"/>
                <c:pt idx="0">
                  <c:v>2 Threads</c:v>
                </c:pt>
              </c:strCache>
            </c:strRef>
          </c:tx>
          <c:spPr>
            <a:pattFill prst="ltDnDiag">
              <a:fgClr>
                <a:schemeClr val="accent1"/>
              </a:fgClr>
              <a:bgClr>
                <a:schemeClr val="accent1">
                  <a:lumMod val="20000"/>
                  <a:lumOff val="80000"/>
                </a:schemeClr>
              </a:bgClr>
            </a:pattFill>
            <a:ln>
              <a:solidFill>
                <a:schemeClr val="accent1"/>
              </a:solidFill>
            </a:ln>
            <a:effectLst/>
            <a:sp3d>
              <a:contourClr>
                <a:schemeClr val="accent1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17:$G$17</c:f>
              <c:numCache>
                <c:formatCode>General</c:formatCode>
                <c:ptCount val="6"/>
                <c:pt idx="0">
                  <c:v>2.2260538403395547</c:v>
                </c:pt>
                <c:pt idx="1">
                  <c:v>1.9158872765144053</c:v>
                </c:pt>
                <c:pt idx="2">
                  <c:v>2.1070214597283612</c:v>
                </c:pt>
                <c:pt idx="3">
                  <c:v>1.6733302704875668</c:v>
                </c:pt>
                <c:pt idx="4">
                  <c:v>1.9095014178777023</c:v>
                </c:pt>
                <c:pt idx="5">
                  <c:v>1.8880862026075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00-4519-9E5F-9FBEE6F7776C}"/>
            </c:ext>
          </c:extLst>
        </c:ser>
        <c:ser>
          <c:idx val="1"/>
          <c:order val="1"/>
          <c:tx>
            <c:strRef>
              <c:f>Sheet3!$A$5</c:f>
              <c:strCache>
                <c:ptCount val="1"/>
                <c:pt idx="0">
                  <c:v>4 Threads</c:v>
                </c:pt>
              </c:strCache>
            </c:strRef>
          </c:tx>
          <c:spPr>
            <a:pattFill prst="ltDnDiag">
              <a:fgClr>
                <a:schemeClr val="accent2"/>
              </a:fgClr>
              <a:bgClr>
                <a:schemeClr val="accent2">
                  <a:lumMod val="20000"/>
                  <a:lumOff val="80000"/>
                </a:schemeClr>
              </a:bgClr>
            </a:pattFill>
            <a:ln>
              <a:solidFill>
                <a:schemeClr val="accent2"/>
              </a:solidFill>
            </a:ln>
            <a:effectLst/>
            <a:sp3d>
              <a:contourClr>
                <a:schemeClr val="accent2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18:$G$18</c:f>
              <c:numCache>
                <c:formatCode>General</c:formatCode>
                <c:ptCount val="6"/>
                <c:pt idx="0">
                  <c:v>2.2009335855087295</c:v>
                </c:pt>
                <c:pt idx="1">
                  <c:v>2.6706819000602819</c:v>
                </c:pt>
                <c:pt idx="2">
                  <c:v>3.143796229969487</c:v>
                </c:pt>
                <c:pt idx="3">
                  <c:v>2.8092382449070104</c:v>
                </c:pt>
                <c:pt idx="4">
                  <c:v>2.9204938147944106</c:v>
                </c:pt>
                <c:pt idx="5">
                  <c:v>3.43726159466762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D00-4519-9E5F-9FBEE6F7776C}"/>
            </c:ext>
          </c:extLst>
        </c:ser>
        <c:ser>
          <c:idx val="2"/>
          <c:order val="2"/>
          <c:tx>
            <c:strRef>
              <c:f>Sheet3!$A$6</c:f>
              <c:strCache>
                <c:ptCount val="1"/>
                <c:pt idx="0">
                  <c:v>8 Threads</c:v>
                </c:pt>
              </c:strCache>
            </c:strRef>
          </c:tx>
          <c:spPr>
            <a:pattFill prst="ltDnDiag">
              <a:fgClr>
                <a:schemeClr val="accent3"/>
              </a:fgClr>
              <a:bgClr>
                <a:schemeClr val="accent3">
                  <a:lumMod val="20000"/>
                  <a:lumOff val="80000"/>
                </a:schemeClr>
              </a:bgClr>
            </a:pattFill>
            <a:ln>
              <a:solidFill>
                <a:schemeClr val="accent3"/>
              </a:solidFill>
            </a:ln>
            <a:effectLst/>
            <a:sp3d>
              <a:contourClr>
                <a:schemeClr val="accent3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19:$G$19</c:f>
              <c:numCache>
                <c:formatCode>General</c:formatCode>
                <c:ptCount val="6"/>
                <c:pt idx="0">
                  <c:v>5.0190742624618521</c:v>
                </c:pt>
                <c:pt idx="1">
                  <c:v>4.9775826192169879</c:v>
                </c:pt>
                <c:pt idx="2">
                  <c:v>5.2959431981066034</c:v>
                </c:pt>
                <c:pt idx="3">
                  <c:v>4.8950603698968669</c:v>
                </c:pt>
                <c:pt idx="4">
                  <c:v>5.2210602655588287</c:v>
                </c:pt>
                <c:pt idx="5">
                  <c:v>4.79444621091679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D00-4519-9E5F-9FBEE6F7776C}"/>
            </c:ext>
          </c:extLst>
        </c:ser>
        <c:ser>
          <c:idx val="3"/>
          <c:order val="3"/>
          <c:tx>
            <c:strRef>
              <c:f>Sheet3!$A$7</c:f>
              <c:strCache>
                <c:ptCount val="1"/>
                <c:pt idx="0">
                  <c:v>16 Threads</c:v>
                </c:pt>
              </c:strCache>
            </c:strRef>
          </c:tx>
          <c:spPr>
            <a:pattFill prst="ltDnDiag">
              <a:fgClr>
                <a:schemeClr val="accent4"/>
              </a:fgClr>
              <a:bgClr>
                <a:schemeClr val="accent4">
                  <a:lumMod val="20000"/>
                  <a:lumOff val="80000"/>
                </a:schemeClr>
              </a:bgClr>
            </a:pattFill>
            <a:ln>
              <a:solidFill>
                <a:schemeClr val="accent4"/>
              </a:solidFill>
            </a:ln>
            <a:effectLst/>
            <a:sp3d>
              <a:contourClr>
                <a:schemeClr val="accent4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20:$G$20</c:f>
              <c:numCache>
                <c:formatCode>General</c:formatCode>
                <c:ptCount val="6"/>
                <c:pt idx="0">
                  <c:v>6.2688954821131508</c:v>
                </c:pt>
                <c:pt idx="1">
                  <c:v>6.5745508508807369</c:v>
                </c:pt>
                <c:pt idx="2">
                  <c:v>7.1819340722926421</c:v>
                </c:pt>
                <c:pt idx="3">
                  <c:v>6.4446685732359255</c:v>
                </c:pt>
                <c:pt idx="4">
                  <c:v>6.5005272791725837</c:v>
                </c:pt>
                <c:pt idx="5">
                  <c:v>6.10592186251430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D00-4519-9E5F-9FBEE6F7776C}"/>
            </c:ext>
          </c:extLst>
        </c:ser>
        <c:ser>
          <c:idx val="4"/>
          <c:order val="4"/>
          <c:tx>
            <c:strRef>
              <c:f>Sheet3!$A$8</c:f>
              <c:strCache>
                <c:ptCount val="1"/>
                <c:pt idx="0">
                  <c:v>32 Threads</c:v>
                </c:pt>
              </c:strCache>
            </c:strRef>
          </c:tx>
          <c:spPr>
            <a:pattFill prst="ltDnDiag">
              <a:fgClr>
                <a:schemeClr val="accent5"/>
              </a:fgClr>
              <a:bgClr>
                <a:schemeClr val="accent5">
                  <a:lumMod val="20000"/>
                  <a:lumOff val="80000"/>
                </a:schemeClr>
              </a:bgClr>
            </a:pattFill>
            <a:ln>
              <a:solidFill>
                <a:schemeClr val="accent5"/>
              </a:solidFill>
            </a:ln>
            <a:effectLst/>
            <a:sp3d>
              <a:contourClr>
                <a:schemeClr val="accent5"/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B$2:$G$2</c:f>
              <c:strCache>
                <c:ptCount val="6"/>
                <c:pt idx="0">
                  <c:v>1 MB</c:v>
                </c:pt>
                <c:pt idx="1">
                  <c:v>2 MB</c:v>
                </c:pt>
                <c:pt idx="2">
                  <c:v>4 MB</c:v>
                </c:pt>
                <c:pt idx="3">
                  <c:v>8 MB</c:v>
                </c:pt>
                <c:pt idx="4">
                  <c:v>16 MB</c:v>
                </c:pt>
                <c:pt idx="5">
                  <c:v>32 MB</c:v>
                </c:pt>
              </c:strCache>
            </c:strRef>
          </c:cat>
          <c:val>
            <c:numRef>
              <c:f>Sheet3!$B$21:$G$21</c:f>
              <c:numCache>
                <c:formatCode>General</c:formatCode>
                <c:ptCount val="6"/>
                <c:pt idx="0">
                  <c:v>6.9821588469906395</c:v>
                </c:pt>
                <c:pt idx="1">
                  <c:v>7.3985217245229702</c:v>
                </c:pt>
                <c:pt idx="2">
                  <c:v>7.6464331437042174</c:v>
                </c:pt>
                <c:pt idx="3">
                  <c:v>7.2342195165551066</c:v>
                </c:pt>
                <c:pt idx="4">
                  <c:v>7.6652645415708172</c:v>
                </c:pt>
                <c:pt idx="5">
                  <c:v>6.12971765866455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D00-4519-9E5F-9FBEE6F7776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60"/>
        <c:gapDepth val="0"/>
        <c:shape val="box"/>
        <c:axId val="579899264"/>
        <c:axId val="579897952"/>
        <c:axId val="1093641583"/>
      </c:bar3DChart>
      <c:catAx>
        <c:axId val="579899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9897952"/>
        <c:crosses val="autoZero"/>
        <c:auto val="1"/>
        <c:lblAlgn val="ctr"/>
        <c:lblOffset val="100"/>
        <c:noMultiLvlLbl val="0"/>
      </c:catAx>
      <c:valAx>
        <c:axId val="57989795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9899264"/>
        <c:crosses val="autoZero"/>
        <c:crossBetween val="between"/>
      </c:valAx>
      <c:serAx>
        <c:axId val="1093641583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9897952"/>
        <c:crosses val="autoZero"/>
      </c:ser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8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/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pattFill prst="ltDn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>
        <a:solidFill>
          <a:schemeClr val="phClr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/>
      </a:solidFill>
      <a:sp3d/>
    </cs:spPr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8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/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>
      <cs:styleClr val="auto"/>
    </cs:effectRef>
    <cs:fontRef idx="minor">
      <a:schemeClr val="dk1"/>
    </cs:fontRef>
    <cs:spPr>
      <a:pattFill prst="narHorz">
        <a:fgClr>
          <a:schemeClr val="phClr"/>
        </a:fgClr>
        <a:bgClr>
          <a:schemeClr val="phClr">
            <a:lumMod val="20000"/>
            <a:lumOff val="80000"/>
          </a:schemeClr>
        </a:bgClr>
      </a:pattFill>
      <a:effectLst>
        <a:innerShdw blurRad="114300">
          <a:schemeClr val="phClr"/>
        </a:innerShdw>
      </a:effectLst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pattFill prst="ltDnDiag">
        <a:fgClr>
          <a:schemeClr val="phClr"/>
        </a:fgClr>
        <a:bgClr>
          <a:schemeClr val="phClr">
            <a:lumMod val="20000"/>
            <a:lumOff val="80000"/>
          </a:schemeClr>
        </a:bgClr>
      </a:pattFill>
      <a:ln>
        <a:solidFill>
          <a:schemeClr val="phClr"/>
        </a:solidFill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/>
      </a:solidFill>
      <a:sp3d/>
    </cs:spPr>
  </cs:floor>
  <cs:gridlineMaj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800" b="1" kern="1200" cap="all" spc="1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773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Vijay</dc:creator>
  <cp:keywords/>
  <dc:description/>
  <cp:lastModifiedBy>Kondapi v s krishna prasanth</cp:lastModifiedBy>
  <cp:revision>244</cp:revision>
  <cp:lastPrinted>2021-09-13T21:58:00Z</cp:lastPrinted>
  <dcterms:created xsi:type="dcterms:W3CDTF">2021-09-13T16:30:00Z</dcterms:created>
  <dcterms:modified xsi:type="dcterms:W3CDTF">2021-09-13T22:01:00Z</dcterms:modified>
</cp:coreProperties>
</file>